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106282">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106282">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106282">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106282">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106282">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106282">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106282">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106282">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106282">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106282">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106282">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106282">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106282">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106282">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106282">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106282">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106282">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106282">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106282">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106282">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106282">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106282">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106282">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06282" w:rsidRPr="00D2146B" w:rsidRDefault="0010628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06282" w:rsidRPr="00D2146B" w:rsidRDefault="0010628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06282" w:rsidRDefault="0010628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06282" w:rsidRDefault="00106282" w:rsidP="00942B30">
                              <w:pPr>
                                <w:spacing w:before="60" w:line="256" w:lineRule="auto"/>
                                <w:jc w:val="center"/>
                                <w:rPr>
                                  <w:sz w:val="24"/>
                                  <w:szCs w:val="24"/>
                                </w:rPr>
                              </w:pPr>
                              <w:r>
                                <w:rPr>
                                  <w:rFonts w:eastAsia="Calibri"/>
                                  <w:color w:val="000000"/>
                                  <w:sz w:val="18"/>
                                  <w:szCs w:val="18"/>
                                </w:rPr>
                                <w:t>Parser</w:t>
                              </w:r>
                            </w:p>
                            <w:p w14:paraId="1ABFD117" w14:textId="77777777" w:rsidR="00106282" w:rsidRDefault="0010628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06282" w:rsidRDefault="00106282" w:rsidP="003727AB">
                              <w:pPr>
                                <w:spacing w:before="60" w:line="254" w:lineRule="auto"/>
                                <w:jc w:val="center"/>
                                <w:rPr>
                                  <w:sz w:val="24"/>
                                  <w:szCs w:val="24"/>
                                </w:rPr>
                              </w:pPr>
                              <w:r>
                                <w:rPr>
                                  <w:rFonts w:eastAsia="Calibri"/>
                                  <w:color w:val="000000"/>
                                  <w:sz w:val="18"/>
                                  <w:szCs w:val="18"/>
                                </w:rPr>
                                <w:t>Scanner</w:t>
                              </w:r>
                            </w:p>
                            <w:p w14:paraId="03FD0412" w14:textId="77777777" w:rsidR="00106282" w:rsidRDefault="0010628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06282" w:rsidRDefault="0010628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06282" w:rsidRDefault="00106282" w:rsidP="003567A1">
                              <w:pPr>
                                <w:spacing w:before="0" w:line="252" w:lineRule="auto"/>
                                <w:jc w:val="center"/>
                                <w:rPr>
                                  <w:sz w:val="24"/>
                                  <w:szCs w:val="24"/>
                                </w:rPr>
                              </w:pPr>
                            </w:p>
                            <w:p w14:paraId="217B84F7" w14:textId="77777777" w:rsidR="00106282" w:rsidRDefault="0010628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06282" w:rsidRDefault="0010628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06282" w:rsidRPr="00EF6288" w:rsidRDefault="0010628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06282" w:rsidRDefault="0010628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06282" w:rsidRDefault="0010628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06282" w:rsidRDefault="0010628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06282" w:rsidRPr="00E962F6" w:rsidRDefault="0010628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06282" w:rsidRDefault="0010628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106282" w:rsidRDefault="00106282"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106282" w:rsidRDefault="00106282"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06282" w:rsidRDefault="0010628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06282" w:rsidRDefault="0010628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06282" w:rsidRPr="00D2146B" w:rsidRDefault="0010628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06282" w:rsidRPr="00D2146B" w:rsidRDefault="0010628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06282" w:rsidRDefault="0010628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06282" w:rsidRDefault="00106282" w:rsidP="00942B30">
                        <w:pPr>
                          <w:spacing w:before="60" w:line="256" w:lineRule="auto"/>
                          <w:jc w:val="center"/>
                          <w:rPr>
                            <w:sz w:val="24"/>
                            <w:szCs w:val="24"/>
                          </w:rPr>
                        </w:pPr>
                        <w:r>
                          <w:rPr>
                            <w:rFonts w:eastAsia="Calibri"/>
                            <w:color w:val="000000"/>
                            <w:sz w:val="18"/>
                            <w:szCs w:val="18"/>
                          </w:rPr>
                          <w:t>Parser</w:t>
                        </w:r>
                      </w:p>
                      <w:p w14:paraId="1ABFD117" w14:textId="77777777" w:rsidR="00106282" w:rsidRDefault="0010628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06282" w:rsidRDefault="00106282" w:rsidP="003727AB">
                        <w:pPr>
                          <w:spacing w:before="60" w:line="254" w:lineRule="auto"/>
                          <w:jc w:val="center"/>
                          <w:rPr>
                            <w:sz w:val="24"/>
                            <w:szCs w:val="24"/>
                          </w:rPr>
                        </w:pPr>
                        <w:r>
                          <w:rPr>
                            <w:rFonts w:eastAsia="Calibri"/>
                            <w:color w:val="000000"/>
                            <w:sz w:val="18"/>
                            <w:szCs w:val="18"/>
                          </w:rPr>
                          <w:t>Scanner</w:t>
                        </w:r>
                      </w:p>
                      <w:p w14:paraId="03FD0412" w14:textId="77777777" w:rsidR="00106282" w:rsidRDefault="0010628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06282" w:rsidRDefault="0010628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06282" w:rsidRDefault="00106282" w:rsidP="003567A1">
                        <w:pPr>
                          <w:spacing w:before="0" w:line="252" w:lineRule="auto"/>
                          <w:jc w:val="center"/>
                          <w:rPr>
                            <w:sz w:val="24"/>
                            <w:szCs w:val="24"/>
                          </w:rPr>
                        </w:pPr>
                      </w:p>
                      <w:p w14:paraId="217B84F7" w14:textId="77777777" w:rsidR="00106282" w:rsidRDefault="0010628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06282" w:rsidRDefault="0010628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06282" w:rsidRPr="00EF6288" w:rsidRDefault="0010628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06282" w:rsidRDefault="0010628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06282" w:rsidRDefault="0010628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06282" w:rsidRDefault="0010628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06282" w:rsidRPr="00E962F6" w:rsidRDefault="0010628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06282" w:rsidRDefault="0010628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106282" w:rsidRDefault="00106282"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106282" w:rsidRDefault="00106282"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06282" w:rsidRDefault="0010628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06282" w:rsidRDefault="0010628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06282" w:rsidRPr="00D2146B" w:rsidRDefault="0010628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06282" w:rsidRPr="00D2146B" w:rsidRDefault="0010628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06282" w:rsidRDefault="0010628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06282" w:rsidRDefault="00106282" w:rsidP="00541B67">
                              <w:pPr>
                                <w:spacing w:before="60" w:line="256" w:lineRule="auto"/>
                                <w:jc w:val="center"/>
                                <w:rPr>
                                  <w:sz w:val="24"/>
                                  <w:szCs w:val="24"/>
                                </w:rPr>
                              </w:pPr>
                              <w:r>
                                <w:rPr>
                                  <w:rFonts w:eastAsia="Calibri"/>
                                  <w:color w:val="000000"/>
                                  <w:sz w:val="18"/>
                                  <w:szCs w:val="18"/>
                                </w:rPr>
                                <w:t>Parser</w:t>
                              </w:r>
                            </w:p>
                            <w:p w14:paraId="738A4637" w14:textId="77777777" w:rsidR="00106282" w:rsidRDefault="0010628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06282" w:rsidRDefault="00106282" w:rsidP="00541B67">
                              <w:pPr>
                                <w:spacing w:before="60" w:line="254" w:lineRule="auto"/>
                                <w:jc w:val="center"/>
                                <w:rPr>
                                  <w:sz w:val="24"/>
                                  <w:szCs w:val="24"/>
                                </w:rPr>
                              </w:pPr>
                              <w:r>
                                <w:rPr>
                                  <w:rFonts w:eastAsia="Calibri"/>
                                  <w:color w:val="000000"/>
                                  <w:sz w:val="18"/>
                                  <w:szCs w:val="18"/>
                                </w:rPr>
                                <w:t>Scanner</w:t>
                              </w:r>
                            </w:p>
                            <w:p w14:paraId="1FC59E41" w14:textId="77777777" w:rsidR="00106282" w:rsidRDefault="0010628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06282" w:rsidRDefault="0010628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06282" w:rsidRDefault="00106282" w:rsidP="00541B67">
                              <w:pPr>
                                <w:spacing w:before="0" w:line="252" w:lineRule="auto"/>
                                <w:jc w:val="center"/>
                                <w:rPr>
                                  <w:sz w:val="24"/>
                                  <w:szCs w:val="24"/>
                                </w:rPr>
                              </w:pPr>
                            </w:p>
                            <w:p w14:paraId="1164C4DA" w14:textId="77777777" w:rsidR="00106282" w:rsidRDefault="0010628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06282" w:rsidRDefault="0010628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06282" w:rsidRPr="00EF6288" w:rsidRDefault="0010628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06282" w:rsidRDefault="0010628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06282" w:rsidRDefault="0010628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06282" w:rsidRDefault="0010628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06282" w:rsidRPr="00E962F6" w:rsidRDefault="0010628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06282" w:rsidRDefault="0010628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106282" w:rsidRDefault="00106282"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106282" w:rsidRDefault="00106282"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106282" w:rsidRDefault="0010628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106282" w:rsidRDefault="0010628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06282" w:rsidRPr="00D2146B" w:rsidRDefault="0010628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06282" w:rsidRPr="00D2146B" w:rsidRDefault="0010628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06282" w:rsidRDefault="0010628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06282" w:rsidRDefault="00106282" w:rsidP="00541B67">
                        <w:pPr>
                          <w:spacing w:before="60" w:line="256" w:lineRule="auto"/>
                          <w:jc w:val="center"/>
                          <w:rPr>
                            <w:sz w:val="24"/>
                            <w:szCs w:val="24"/>
                          </w:rPr>
                        </w:pPr>
                        <w:r>
                          <w:rPr>
                            <w:rFonts w:eastAsia="Calibri"/>
                            <w:color w:val="000000"/>
                            <w:sz w:val="18"/>
                            <w:szCs w:val="18"/>
                          </w:rPr>
                          <w:t>Parser</w:t>
                        </w:r>
                      </w:p>
                      <w:p w14:paraId="738A4637" w14:textId="77777777" w:rsidR="00106282" w:rsidRDefault="0010628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06282" w:rsidRDefault="00106282" w:rsidP="00541B67">
                        <w:pPr>
                          <w:spacing w:before="60" w:line="254" w:lineRule="auto"/>
                          <w:jc w:val="center"/>
                          <w:rPr>
                            <w:sz w:val="24"/>
                            <w:szCs w:val="24"/>
                          </w:rPr>
                        </w:pPr>
                        <w:r>
                          <w:rPr>
                            <w:rFonts w:eastAsia="Calibri"/>
                            <w:color w:val="000000"/>
                            <w:sz w:val="18"/>
                            <w:szCs w:val="18"/>
                          </w:rPr>
                          <w:t>Scanner</w:t>
                        </w:r>
                      </w:p>
                      <w:p w14:paraId="1FC59E41" w14:textId="77777777" w:rsidR="00106282" w:rsidRDefault="0010628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06282" w:rsidRDefault="0010628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06282" w:rsidRDefault="00106282" w:rsidP="00541B67">
                        <w:pPr>
                          <w:spacing w:before="0" w:line="252" w:lineRule="auto"/>
                          <w:jc w:val="center"/>
                          <w:rPr>
                            <w:sz w:val="24"/>
                            <w:szCs w:val="24"/>
                          </w:rPr>
                        </w:pPr>
                      </w:p>
                      <w:p w14:paraId="1164C4DA" w14:textId="77777777" w:rsidR="00106282" w:rsidRDefault="0010628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06282" w:rsidRDefault="0010628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06282" w:rsidRPr="00EF6288" w:rsidRDefault="0010628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06282" w:rsidRDefault="0010628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06282" w:rsidRDefault="0010628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06282" w:rsidRDefault="0010628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06282" w:rsidRPr="00E962F6" w:rsidRDefault="0010628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06282" w:rsidRDefault="0010628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106282" w:rsidRDefault="00106282"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106282" w:rsidRDefault="00106282"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06282" w:rsidRDefault="0010628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06282" w:rsidRDefault="0010628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164"/>
            <w:gridCol w:w="953"/>
            <w:gridCol w:w="2163"/>
            <w:gridCol w:w="954"/>
            <w:gridCol w:w="216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r w:rsidR="00407EC0">
        <w:rPr>
          <w:highlight w:val="white"/>
        </w:rPr>
        <w:t>in order to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lastRenderedPageBreak/>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lastRenderedPageBreak/>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lastRenderedPageBreak/>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lastRenderedPageBreak/>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lastRenderedPageBreak/>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lastRenderedPageBreak/>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lastRenderedPageBreak/>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164"/>
            <w:gridCol w:w="953"/>
            <w:gridCol w:w="2163"/>
            <w:gridCol w:w="954"/>
            <w:gridCol w:w="216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lastRenderedPageBreak/>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lastRenderedPageBreak/>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lastRenderedPageBreak/>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lastRenderedPageBreak/>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lastRenderedPageBreak/>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lastRenderedPageBreak/>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lastRenderedPageBreak/>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lastRenderedPageBreak/>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lastRenderedPageBreak/>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lastRenderedPageBreak/>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lastRenderedPageBreak/>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lastRenderedPageBreak/>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lastRenderedPageBreak/>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lastRenderedPageBreak/>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lastRenderedPageBreak/>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lastRenderedPageBreak/>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lastRenderedPageBreak/>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4230910"/>
      <w:r>
        <w:t>Declarations</w:t>
      </w:r>
      <w:bookmarkEnd w:id="236"/>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0EE96971" w:rsidR="005E5A36" w:rsidRDefault="005E5A36" w:rsidP="005E5A36">
      <w:pPr>
        <w:pStyle w:val="Code"/>
        <w:rPr>
          <w:highlight w:val="white"/>
        </w:rPr>
      </w:pPr>
      <w:r w:rsidRPr="00903DBA">
        <w:rPr>
          <w:highlight w:val="white"/>
        </w:rPr>
        <w:t xml:space="preserve">      }</w:t>
      </w:r>
    </w:p>
    <w:p w14:paraId="2B7ED6E3" w14:textId="77777777" w:rsidR="005C7A25" w:rsidRPr="00903DBA" w:rsidRDefault="005C7A25" w:rsidP="005E5A36">
      <w:pPr>
        <w:pStyle w:val="Code"/>
        <w:rPr>
          <w:highlight w:val="white"/>
        </w:rPr>
      </w:pPr>
    </w:p>
    <w:p w14:paraId="6E4D5013" w14:textId="77777777" w:rsidR="005C7A25" w:rsidRDefault="005C7A25" w:rsidP="005C7A25">
      <w:pPr>
        <w:pStyle w:val="Code"/>
        <w:rPr>
          <w:highlight w:val="white"/>
        </w:rPr>
      </w:pPr>
      <w:r>
        <w:rPr>
          <w:highlight w:val="white"/>
        </w:rPr>
        <w:t xml:space="preserve">      </w:t>
      </w:r>
      <w:r w:rsidRPr="005C7A25">
        <w:rPr>
          <w:highlight w:val="white"/>
        </w:rPr>
        <w:t>Symbol itemSymbol =</w:t>
      </w:r>
    </w:p>
    <w:p w14:paraId="202456E7" w14:textId="0970EE86" w:rsidR="005C7A25" w:rsidRPr="005C7A25" w:rsidRDefault="005C7A25" w:rsidP="005C7A25">
      <w:pPr>
        <w:pStyle w:val="Code"/>
        <w:rPr>
          <w:highlight w:val="white"/>
        </w:rPr>
      </w:pPr>
      <w:r>
        <w:rPr>
          <w:highlight w:val="white"/>
        </w:rPr>
        <w:t xml:space="preserve">       </w:t>
      </w:r>
      <w:r w:rsidRPr="005C7A25">
        <w:rPr>
          <w:highlight w:val="white"/>
        </w:rPr>
        <w:t xml:space="preserve"> new Symbol(itemName, false, Storage.Auto, itemType, value);</w:t>
      </w:r>
    </w:p>
    <w:p w14:paraId="0494F85A" w14:textId="1054CC0A" w:rsidR="005C1D39" w:rsidRPr="005C1D39" w:rsidRDefault="005C1D39" w:rsidP="005C1D39">
      <w:pPr>
        <w:pStyle w:val="Code"/>
        <w:rPr>
          <w:highlight w:val="white"/>
        </w:rPr>
      </w:pPr>
      <w:r w:rsidRPr="005C1D39">
        <w:rPr>
          <w:highlight w:val="white"/>
        </w:rPr>
        <w:t xml:space="preserve">      if (optInitializerSymbol != null) {</w:t>
      </w:r>
    </w:p>
    <w:p w14:paraId="62083630" w14:textId="77777777" w:rsidR="005C1D39" w:rsidRPr="005C1D39" w:rsidRDefault="005C1D39" w:rsidP="005C1D39">
      <w:pPr>
        <w:pStyle w:val="Code"/>
        <w:rPr>
          <w:highlight w:val="white"/>
        </w:rPr>
      </w:pPr>
      <w:r w:rsidRPr="005C1D39">
        <w:rPr>
          <w:highlight w:val="white"/>
        </w:rPr>
        <w:t xml:space="preserve">        itemSymbol.InitializedEnum = true;</w:t>
      </w:r>
    </w:p>
    <w:p w14:paraId="7013B0B1" w14:textId="77777777" w:rsidR="005C1D39" w:rsidRPr="005C1D39" w:rsidRDefault="005C1D39" w:rsidP="005C1D39">
      <w:pPr>
        <w:pStyle w:val="Code"/>
        <w:rPr>
          <w:highlight w:val="white"/>
        </w:rPr>
      </w:pPr>
      <w:r w:rsidRPr="005C1D39">
        <w:rPr>
          <w:highlight w:val="white"/>
        </w:rPr>
        <w:t xml:space="preserve">      }</w:t>
      </w:r>
    </w:p>
    <w:p w14:paraId="3E6E6DA9" w14:textId="77777777" w:rsidR="005C1D39" w:rsidRPr="005C1D39" w:rsidRDefault="005C1D39" w:rsidP="005C1D39">
      <w:pPr>
        <w:pStyle w:val="Code"/>
        <w:rPr>
          <w:highlight w:val="white"/>
        </w:rPr>
      </w:pP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55885F26" w14:textId="77777777" w:rsidR="00AC743E" w:rsidRPr="00AC743E" w:rsidRDefault="00AC743E" w:rsidP="00AC743E">
      <w:pPr>
        <w:pStyle w:val="Code"/>
        <w:rPr>
          <w:highlight w:val="white"/>
        </w:rPr>
      </w:pPr>
      <w:r w:rsidRPr="00AC743E">
        <w:rPr>
          <w:highlight w:val="white"/>
        </w:rPr>
        <w:t xml:space="preserve">    public static Type EnumSpecifier(string optionalName,</w:t>
      </w:r>
    </w:p>
    <w:p w14:paraId="6BB71FA6" w14:textId="77777777" w:rsidR="00AC743E" w:rsidRPr="00AC743E" w:rsidRDefault="00AC743E" w:rsidP="00AC743E">
      <w:pPr>
        <w:pStyle w:val="Code"/>
        <w:rPr>
          <w:highlight w:val="white"/>
        </w:rPr>
      </w:pPr>
      <w:r w:rsidRPr="00AC743E">
        <w:rPr>
          <w:highlight w:val="white"/>
        </w:rPr>
        <w:t xml:space="preserve">                                     ISet&lt;Symbol&gt; enumSet) {</w:t>
      </w:r>
    </w:p>
    <w:p w14:paraId="6B462441" w14:textId="77777777" w:rsidR="00AC743E" w:rsidRPr="00AC743E" w:rsidRDefault="00AC743E" w:rsidP="00AC743E">
      <w:pPr>
        <w:pStyle w:val="Code"/>
        <w:rPr>
          <w:highlight w:val="white"/>
        </w:rPr>
      </w:pPr>
      <w:r w:rsidRPr="00AC743E">
        <w:rPr>
          <w:highlight w:val="white"/>
        </w:rPr>
        <w:t xml:space="preserve">      Type enumType = new Type(enumSet);</w:t>
      </w:r>
    </w:p>
    <w:p w14:paraId="7CE9C2AD" w14:textId="77777777" w:rsidR="00AC743E" w:rsidRPr="00AC743E" w:rsidRDefault="00AC743E" w:rsidP="00AC743E">
      <w:pPr>
        <w:pStyle w:val="Code"/>
        <w:rPr>
          <w:highlight w:val="white"/>
        </w:rPr>
      </w:pPr>
    </w:p>
    <w:p w14:paraId="2EDE6ACC" w14:textId="77777777" w:rsidR="00AC743E" w:rsidRPr="00AC743E" w:rsidRDefault="00AC743E" w:rsidP="00AC743E">
      <w:pPr>
        <w:pStyle w:val="Code"/>
        <w:rPr>
          <w:highlight w:val="white"/>
        </w:rPr>
      </w:pPr>
      <w:r w:rsidRPr="00AC743E">
        <w:rPr>
          <w:highlight w:val="white"/>
        </w:rPr>
        <w:t xml:space="preserve">      if (optionalName != null) {</w:t>
      </w:r>
    </w:p>
    <w:p w14:paraId="25B3E901" w14:textId="77777777" w:rsidR="00AC743E" w:rsidRPr="00AC743E" w:rsidRDefault="00AC743E" w:rsidP="00AC743E">
      <w:pPr>
        <w:pStyle w:val="Code"/>
        <w:rPr>
          <w:highlight w:val="white"/>
        </w:rPr>
      </w:pPr>
      <w:r w:rsidRPr="00AC743E">
        <w:rPr>
          <w:highlight w:val="white"/>
        </w:rPr>
        <w:t xml:space="preserve">        SymbolTable.CurrentTable.AddTag(optionalName, enumType);</w:t>
      </w:r>
    </w:p>
    <w:p w14:paraId="01FE9D7D" w14:textId="77777777" w:rsidR="00AC743E" w:rsidRPr="00AC743E" w:rsidRDefault="00AC743E" w:rsidP="00AC743E">
      <w:pPr>
        <w:pStyle w:val="Code"/>
        <w:rPr>
          <w:highlight w:val="white"/>
        </w:rPr>
      </w:pPr>
      <w:r w:rsidRPr="00AC743E">
        <w:rPr>
          <w:highlight w:val="white"/>
        </w:rPr>
        <w:t xml:space="preserve">      }</w:t>
      </w:r>
    </w:p>
    <w:p w14:paraId="1FEC7AE3" w14:textId="77777777" w:rsidR="00AC743E" w:rsidRPr="00AC743E" w:rsidRDefault="00AC743E" w:rsidP="00AC743E">
      <w:pPr>
        <w:pStyle w:val="Code"/>
        <w:rPr>
          <w:highlight w:val="white"/>
        </w:rPr>
      </w:pPr>
    </w:p>
    <w:p w14:paraId="4E330BF7" w14:textId="77777777" w:rsidR="00AC743E" w:rsidRPr="00AC743E" w:rsidRDefault="00AC743E" w:rsidP="00AC743E">
      <w:pPr>
        <w:pStyle w:val="Code"/>
        <w:rPr>
          <w:highlight w:val="white"/>
        </w:rPr>
      </w:pPr>
      <w:r w:rsidRPr="00AC743E">
        <w:rPr>
          <w:highlight w:val="white"/>
        </w:rPr>
        <w:t xml:space="preserve">      return enumType;</w:t>
      </w:r>
    </w:p>
    <w:p w14:paraId="175EE7BD" w14:textId="77777777" w:rsidR="00AC743E" w:rsidRPr="00AC743E" w:rsidRDefault="00AC743E" w:rsidP="00AC743E">
      <w:pPr>
        <w:pStyle w:val="Code"/>
        <w:rPr>
          <w:highlight w:val="white"/>
        </w:rPr>
      </w:pPr>
      <w:r w:rsidRPr="00AC743E">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40" w:name="_Toc64230914"/>
      <w:r>
        <w:rPr>
          <w:highlight w:val="white"/>
        </w:rPr>
        <w:t>Declarator</w:t>
      </w:r>
      <w:bookmarkEnd w:id="240"/>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lastRenderedPageBreak/>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23E0B320" w:rsidR="005E5A36" w:rsidRPr="00903DBA" w:rsidRDefault="005E5A36" w:rsidP="005E5A36">
      <w:pPr>
        <w:pStyle w:val="Code"/>
        <w:rPr>
          <w:highlight w:val="white"/>
        </w:rPr>
      </w:pPr>
      <w:r w:rsidRPr="00903DBA">
        <w:rPr>
          <w:highlight w:val="white"/>
        </w:rPr>
        <w:t xml:space="preserve">          GenerateAutoInitializer.GenerateAuto(symbol, initializer</w:t>
      </w:r>
      <w:r w:rsidR="007000AC">
        <w:rPr>
          <w:highlight w:val="white"/>
        </w:rPr>
        <w:t>, 0</w:t>
      </w:r>
      <w:r w:rsidRPr="00903DBA">
        <w:rPr>
          <w:highlight w:val="white"/>
        </w:rPr>
        <w:t>);</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lastRenderedPageBreak/>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6384C129" w14:textId="77777777" w:rsidR="00FE4F40" w:rsidRPr="00FE4F40" w:rsidRDefault="00FE4F40" w:rsidP="00FE4F40">
      <w:pPr>
        <w:pStyle w:val="Code"/>
        <w:rPr>
          <w:highlight w:val="white"/>
        </w:rPr>
      </w:pPr>
      <w:r w:rsidRPr="00FE4F40">
        <w:rPr>
          <w:highlight w:val="white"/>
        </w:rPr>
        <w:t xml:space="preserve">      Symbol symbol = new Symbol(name, false, storage, type);</w:t>
      </w:r>
    </w:p>
    <w:p w14:paraId="76F321A6" w14:textId="77777777" w:rsidR="00FE4F40" w:rsidRPr="00FE4F40" w:rsidRDefault="00FE4F40" w:rsidP="00FE4F40">
      <w:pPr>
        <w:pStyle w:val="Code"/>
        <w:rPr>
          <w:highlight w:val="white"/>
        </w:rPr>
      </w:pPr>
      <w:r w:rsidRPr="00FE4F40">
        <w:rPr>
          <w:highlight w:val="white"/>
        </w:rPr>
        <w:t xml:space="preserve">      symbol.Parameter = true;</w:t>
      </w:r>
    </w:p>
    <w:p w14:paraId="685EE2C0" w14:textId="77777777" w:rsidR="00FE4F40" w:rsidRPr="00FE4F40" w:rsidRDefault="00FE4F40" w:rsidP="00FE4F40">
      <w:pPr>
        <w:pStyle w:val="Code"/>
        <w:rPr>
          <w:highlight w:val="white"/>
        </w:rPr>
      </w:pPr>
      <w:r w:rsidRPr="00FE4F40">
        <w:rPr>
          <w:highlight w:val="white"/>
        </w:rPr>
        <w:t xml:space="preserve">      return symbol;</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4" w:name="_Toc64230918"/>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lastRenderedPageBreak/>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The For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3" w:name="_Toc64230927"/>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lastRenderedPageBreak/>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lastRenderedPageBreak/>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lastRenderedPageBreak/>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lastRenderedPageBreak/>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lastRenderedPageBreak/>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lastRenderedPageBreak/>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30938"/>
      <w:r>
        <w:lastRenderedPageBreak/>
        <w:t xml:space="preserve">The </w:t>
      </w:r>
      <w:r w:rsidR="005E5A36" w:rsidRPr="00903DBA">
        <w:t xml:space="preserve">Logical </w:t>
      </w:r>
      <w:r>
        <w:t xml:space="preserve">Or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r>
        <w:t xml:space="preserve">And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r w:rsidR="00955B61">
        <w:lastRenderedPageBreak/>
        <w:t>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lastRenderedPageBreak/>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lastRenderedPageBreak/>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lastRenderedPageBreak/>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lastRenderedPageBreak/>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lastRenderedPageBreak/>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lastRenderedPageBreak/>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lastRenderedPageBreak/>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lastRenderedPageBreak/>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w:t>
      </w:r>
      <w:r w:rsidRPr="00903DBA">
        <w:rPr>
          <w:highlight w:val="white"/>
        </w:rPr>
        <w:lastRenderedPageBreak/>
        <w:t>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lastRenderedPageBreak/>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lastRenderedPageBreak/>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lastRenderedPageBreak/>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lastRenderedPageBreak/>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E60619B" w14:textId="77777777" w:rsidR="00E76BFF" w:rsidRPr="00E76BFF" w:rsidRDefault="00E76BFF" w:rsidP="00E76BFF">
      <w:pPr>
        <w:pStyle w:val="Code"/>
        <w:rPr>
          <w:highlight w:val="white"/>
        </w:rPr>
      </w:pPr>
      <w:r w:rsidRPr="00E76BFF">
        <w:rPr>
          <w:highlight w:val="white"/>
        </w:rPr>
        <w:t xml:space="preserve">        resultSymbol = new Symbol(name, parentSymbol.ExternalLinkage,</w:t>
      </w:r>
    </w:p>
    <w:p w14:paraId="028D6EE6" w14:textId="77777777" w:rsidR="00E76BFF" w:rsidRPr="00E76BFF" w:rsidRDefault="00E76BFF" w:rsidP="00E76BFF">
      <w:pPr>
        <w:pStyle w:val="Code"/>
        <w:rPr>
          <w:highlight w:val="white"/>
        </w:rPr>
      </w:pPr>
      <w:r w:rsidRPr="00E76BFF">
        <w:rPr>
          <w:highlight w:val="white"/>
        </w:rPr>
        <w:t xml:space="preserve">                                  parentSymbol.Storage, memberSymbol.Type);</w:t>
      </w:r>
    </w:p>
    <w:p w14:paraId="06E41D23" w14:textId="77777777" w:rsidR="00E76BFF" w:rsidRPr="00E76BFF" w:rsidRDefault="00E76BFF" w:rsidP="00E76BFF">
      <w:pPr>
        <w:pStyle w:val="Code"/>
        <w:rPr>
          <w:highlight w:val="white"/>
        </w:rPr>
      </w:pPr>
      <w:r w:rsidRPr="00E76BFF">
        <w:rPr>
          <w:highlight w:val="white"/>
        </w:rPr>
        <w:t xml:space="preserve">        resultSymbol.Parameter = parentSymbol.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lastRenderedPageBreak/>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lastRenderedPageBreak/>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lastRenderedPageBreak/>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lastRenderedPageBreak/>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hree} static;</w:t>
      </w:r>
      <w:r w:rsidR="00E757CD">
        <w:t>.</w:t>
      </w:r>
    </w:p>
    <w:p w14:paraId="05120DF4" w14:textId="778B1F84" w:rsidR="00A149ED" w:rsidRDefault="00A149ED" w:rsidP="009D07E3">
      <w:pPr>
        <w:pStyle w:val="Code"/>
        <w:rPr>
          <w:highlight w:val="white"/>
        </w:rPr>
      </w:pPr>
      <w:r w:rsidRPr="009D07E3">
        <w:rPr>
          <w:highlight w:val="white"/>
        </w:rPr>
        <w:t xml:space="preserve">      if ((compoundType != null) &amp;&amp; (compoundType.EnumItemSet != null)){</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77777777" w:rsidR="00FD6BBD" w:rsidRPr="00FD6BBD" w:rsidRDefault="00FD6BBD" w:rsidP="00FD6BBD">
      <w:pPr>
        <w:pStyle w:val="Code"/>
        <w:rPr>
          <w:highlight w:val="white"/>
        </w:rPr>
      </w:pPr>
      <w:r w:rsidRPr="00FD6BBD">
        <w:rPr>
          <w:highlight w:val="white"/>
        </w:rPr>
        <w:t xml:space="preserve">        foreach (Symbol itemSymbol in compoundType.EnumItemSe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06282" w:rsidRPr="00D2146B" w:rsidRDefault="00106282" w:rsidP="0050082D">
                              <w:pPr>
                                <w:spacing w:before="0" w:after="0"/>
                                <w:rPr>
                                  <w:sz w:val="18"/>
                                  <w:szCs w:val="18"/>
                                  <w:lang w:val="sv-SE"/>
                                </w:rPr>
                              </w:pPr>
                              <w:r>
                                <w:rPr>
                                  <w:sz w:val="18"/>
                                  <w:szCs w:val="18"/>
                                  <w:lang w:val="sv-SE"/>
                                </w:rPr>
                                <w:t>Static int globalInt</w:t>
                              </w:r>
                            </w:p>
                            <w:p w14:paraId="69A6032C" w14:textId="768161F7" w:rsidR="00106282" w:rsidRDefault="00106282" w:rsidP="0050082D">
                              <w:pPr>
                                <w:spacing w:before="0" w:after="0"/>
                                <w:rPr>
                                  <w:sz w:val="18"/>
                                  <w:szCs w:val="18"/>
                                  <w:lang w:val="sv-SE"/>
                                </w:rPr>
                              </w:pPr>
                              <w:r>
                                <w:rPr>
                                  <w:sz w:val="18"/>
                                  <w:szCs w:val="18"/>
                                  <w:lang w:val="sv-SE"/>
                                </w:rPr>
                                <w:t>Static int i</w:t>
                              </w:r>
                            </w:p>
                            <w:p w14:paraId="65DC2C71" w14:textId="7AEEED2D" w:rsidR="00106282" w:rsidRDefault="00106282" w:rsidP="0050082D">
                              <w:pPr>
                                <w:spacing w:before="0" w:after="0"/>
                                <w:rPr>
                                  <w:sz w:val="18"/>
                                  <w:szCs w:val="18"/>
                                  <w:lang w:val="sv-SE"/>
                                </w:rPr>
                              </w:pPr>
                            </w:p>
                            <w:p w14:paraId="3B0DD407" w14:textId="21D67AC3" w:rsidR="00106282" w:rsidRPr="001B6705" w:rsidRDefault="0010628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06282" w:rsidRPr="00D2146B" w:rsidRDefault="0010628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06282" w:rsidRPr="00D2146B" w:rsidRDefault="0010628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06282" w:rsidRDefault="0010628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06282" w:rsidRPr="00D2146B" w:rsidRDefault="00106282" w:rsidP="0050082D">
                              <w:pPr>
                                <w:spacing w:before="0" w:after="0" w:line="256" w:lineRule="auto"/>
                                <w:rPr>
                                  <w:sz w:val="18"/>
                                  <w:szCs w:val="18"/>
                                </w:rPr>
                              </w:pPr>
                              <w:r>
                                <w:rPr>
                                  <w:sz w:val="18"/>
                                  <w:szCs w:val="18"/>
                                </w:rPr>
                                <w:t>Auto mainChar : char</w:t>
                              </w:r>
                            </w:p>
                            <w:p w14:paraId="302437A3" w14:textId="77777777" w:rsidR="00106282" w:rsidRDefault="00106282" w:rsidP="0050082D">
                              <w:pPr>
                                <w:spacing w:before="0" w:after="0" w:line="256" w:lineRule="auto"/>
                                <w:rPr>
                                  <w:rFonts w:eastAsia="Calibri"/>
                                  <w:color w:val="000000"/>
                                  <w:sz w:val="18"/>
                                  <w:szCs w:val="18"/>
                                </w:rPr>
                              </w:pPr>
                            </w:p>
                            <w:p w14:paraId="71CC6A80" w14:textId="77C30F45" w:rsidR="00106282" w:rsidRPr="00D2146B" w:rsidRDefault="00106282" w:rsidP="008C458D">
                              <w:pPr>
                                <w:spacing w:before="0" w:after="0" w:line="256" w:lineRule="auto"/>
                                <w:rPr>
                                  <w:sz w:val="18"/>
                                  <w:szCs w:val="18"/>
                                </w:rPr>
                              </w:pPr>
                              <w:r>
                                <w:rPr>
                                  <w:rFonts w:eastAsia="Calibri"/>
                                  <w:color w:val="000000"/>
                                  <w:sz w:val="18"/>
                                  <w:szCs w:val="18"/>
                                </w:rPr>
                                <w:t>m_parentTable</w:t>
                              </w:r>
                            </w:p>
                            <w:p w14:paraId="4A1EB75F" w14:textId="77777777" w:rsidR="00106282" w:rsidRPr="00D2146B" w:rsidRDefault="00106282" w:rsidP="0050082D">
                              <w:pPr>
                                <w:spacing w:before="0" w:after="0" w:line="256" w:lineRule="auto"/>
                                <w:rPr>
                                  <w:sz w:val="18"/>
                                  <w:szCs w:val="18"/>
                                </w:rPr>
                              </w:pPr>
                              <w:r w:rsidRPr="00D2146B">
                                <w:rPr>
                                  <w:rFonts w:eastAsia="Calibri"/>
                                  <w:color w:val="000000"/>
                                  <w:sz w:val="18"/>
                                  <w:szCs w:val="18"/>
                                </w:rPr>
                                <w:t> </w:t>
                              </w:r>
                            </w:p>
                            <w:p w14:paraId="176D8F8E" w14:textId="77777777" w:rsidR="00106282" w:rsidRPr="00D2146B" w:rsidRDefault="0010628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06282" w:rsidRPr="00D2146B" w:rsidRDefault="0010628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06282" w:rsidRPr="00D2146B" w:rsidRDefault="00106282" w:rsidP="0050082D">
                              <w:pPr>
                                <w:spacing w:before="0" w:after="0" w:line="254" w:lineRule="auto"/>
                                <w:rPr>
                                  <w:sz w:val="18"/>
                                  <w:szCs w:val="18"/>
                                </w:rPr>
                              </w:pPr>
                              <w:r>
                                <w:rPr>
                                  <w:rFonts w:eastAsia="Calibri"/>
                                  <w:color w:val="000000"/>
                                  <w:sz w:val="18"/>
                                  <w:szCs w:val="18"/>
                                </w:rPr>
                                <w:t>auto int i</w:t>
                              </w:r>
                            </w:p>
                            <w:p w14:paraId="1EB866A9" w14:textId="57278A33" w:rsidR="00106282" w:rsidRDefault="0010628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06282" w:rsidRDefault="00106282" w:rsidP="00073BF2">
                              <w:pPr>
                                <w:spacing w:before="0" w:after="0" w:line="254" w:lineRule="auto"/>
                                <w:rPr>
                                  <w:rFonts w:eastAsia="Calibri"/>
                                  <w:color w:val="000000"/>
                                  <w:sz w:val="18"/>
                                  <w:szCs w:val="18"/>
                                </w:rPr>
                              </w:pPr>
                            </w:p>
                            <w:p w14:paraId="55FF5C13" w14:textId="77777777" w:rsidR="00106282" w:rsidRPr="00D2146B" w:rsidRDefault="00106282" w:rsidP="00073BF2">
                              <w:pPr>
                                <w:spacing w:before="0" w:after="0" w:line="256" w:lineRule="auto"/>
                                <w:rPr>
                                  <w:sz w:val="18"/>
                                  <w:szCs w:val="18"/>
                                </w:rPr>
                              </w:pPr>
                              <w:r>
                                <w:rPr>
                                  <w:rFonts w:eastAsia="Calibri"/>
                                  <w:color w:val="000000"/>
                                  <w:sz w:val="18"/>
                                  <w:szCs w:val="18"/>
                                </w:rPr>
                                <w:t>m_parentTable</w:t>
                              </w:r>
                            </w:p>
                            <w:p w14:paraId="20CF0F08" w14:textId="77777777" w:rsidR="00106282" w:rsidRPr="00D2146B" w:rsidRDefault="00106282" w:rsidP="00073BF2">
                              <w:pPr>
                                <w:spacing w:before="0" w:after="0" w:line="254" w:lineRule="auto"/>
                                <w:rPr>
                                  <w:sz w:val="18"/>
                                  <w:szCs w:val="18"/>
                                </w:rPr>
                              </w:pPr>
                            </w:p>
                            <w:p w14:paraId="2347329E" w14:textId="77777777" w:rsidR="00106282" w:rsidRPr="00D2146B" w:rsidRDefault="00106282" w:rsidP="0050082D">
                              <w:pPr>
                                <w:spacing w:before="0" w:after="0" w:line="254" w:lineRule="auto"/>
                                <w:rPr>
                                  <w:sz w:val="18"/>
                                  <w:szCs w:val="18"/>
                                </w:rPr>
                              </w:pPr>
                              <w:r w:rsidRPr="00D2146B">
                                <w:rPr>
                                  <w:rFonts w:eastAsia="Calibri"/>
                                  <w:color w:val="000000"/>
                                  <w:sz w:val="18"/>
                                  <w:szCs w:val="18"/>
                                </w:rPr>
                                <w:t> </w:t>
                              </w:r>
                            </w:p>
                            <w:p w14:paraId="7D6DAD56" w14:textId="77777777" w:rsidR="00106282" w:rsidRPr="00D2146B" w:rsidRDefault="0010628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06282" w:rsidRPr="00D2146B" w:rsidRDefault="0010628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06282" w:rsidRPr="00100F82" w:rsidRDefault="00106282" w:rsidP="00100F82">
                              <w:pPr>
                                <w:spacing w:before="0" w:after="0"/>
                                <w:rPr>
                                  <w:sz w:val="18"/>
                                  <w:szCs w:val="18"/>
                                </w:rPr>
                              </w:pPr>
                              <w:r w:rsidRPr="00100F82">
                                <w:rPr>
                                  <w:sz w:val="18"/>
                                  <w:szCs w:val="18"/>
                                </w:rPr>
                                <w:t>auto int i</w:t>
                              </w:r>
                            </w:p>
                            <w:p w14:paraId="5D0A676C" w14:textId="673BC4F3" w:rsidR="00106282" w:rsidRPr="00100F82" w:rsidRDefault="00106282" w:rsidP="00100F82">
                              <w:pPr>
                                <w:spacing w:before="0" w:after="0"/>
                                <w:rPr>
                                  <w:sz w:val="18"/>
                                  <w:szCs w:val="18"/>
                                </w:rPr>
                              </w:pPr>
                              <w:r w:rsidRPr="00100F82">
                                <w:rPr>
                                  <w:sz w:val="18"/>
                                  <w:szCs w:val="18"/>
                                </w:rPr>
                                <w:t>auto double blockDouble</w:t>
                              </w:r>
                            </w:p>
                            <w:p w14:paraId="5B01AFF6" w14:textId="77777777" w:rsidR="00106282" w:rsidRDefault="00106282" w:rsidP="00100F82">
                              <w:pPr>
                                <w:spacing w:before="0" w:after="0" w:line="256" w:lineRule="auto"/>
                                <w:rPr>
                                  <w:rFonts w:eastAsia="Calibri"/>
                                  <w:color w:val="000000"/>
                                  <w:sz w:val="18"/>
                                  <w:szCs w:val="18"/>
                                </w:rPr>
                              </w:pPr>
                            </w:p>
                            <w:p w14:paraId="35EF25BA" w14:textId="6D9A7EDC" w:rsidR="00106282" w:rsidRPr="00D2146B" w:rsidRDefault="00106282" w:rsidP="00100F82">
                              <w:pPr>
                                <w:spacing w:before="0" w:after="0" w:line="256" w:lineRule="auto"/>
                                <w:rPr>
                                  <w:sz w:val="18"/>
                                  <w:szCs w:val="18"/>
                                </w:rPr>
                              </w:pPr>
                              <w:r>
                                <w:rPr>
                                  <w:rFonts w:eastAsia="Calibri"/>
                                  <w:color w:val="000000"/>
                                  <w:sz w:val="18"/>
                                  <w:szCs w:val="18"/>
                                </w:rPr>
                                <w:t>m_parentTable</w:t>
                              </w:r>
                            </w:p>
                            <w:p w14:paraId="274031CF" w14:textId="32871C06" w:rsidR="00106282" w:rsidRDefault="0010628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06282" w:rsidRDefault="0010628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106282" w:rsidRDefault="00106282" w:rsidP="00D44BB8">
                              <w:pPr>
                                <w:spacing w:line="252" w:lineRule="auto"/>
                              </w:pPr>
                              <w:r>
                                <w:rPr>
                                  <w:rFonts w:eastAsia="Calibri"/>
                                  <w:color w:val="000000"/>
                                  <w:sz w:val="18"/>
                                  <w:szCs w:val="18"/>
                                </w:rPr>
                                <w:t>SymbolTable.CurrentTable</w:t>
                              </w:r>
                            </w:p>
                            <w:p w14:paraId="332537CB" w14:textId="66AB52F1" w:rsidR="00106282" w:rsidRDefault="00106282" w:rsidP="00D44BB8">
                              <w:pPr>
                                <w:spacing w:line="252" w:lineRule="auto"/>
                              </w:pPr>
                            </w:p>
                            <w:p w14:paraId="35DA4169" w14:textId="77777777" w:rsidR="00106282" w:rsidRDefault="0010628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06282" w:rsidRPr="00610E6C" w:rsidRDefault="0010628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06282" w:rsidRPr="00D2146B" w:rsidRDefault="00106282" w:rsidP="0050082D">
                        <w:pPr>
                          <w:spacing w:before="0" w:after="0"/>
                          <w:rPr>
                            <w:sz w:val="18"/>
                            <w:szCs w:val="18"/>
                            <w:lang w:val="sv-SE"/>
                          </w:rPr>
                        </w:pPr>
                        <w:r>
                          <w:rPr>
                            <w:sz w:val="18"/>
                            <w:szCs w:val="18"/>
                            <w:lang w:val="sv-SE"/>
                          </w:rPr>
                          <w:t>Static int globalInt</w:t>
                        </w:r>
                      </w:p>
                      <w:p w14:paraId="69A6032C" w14:textId="768161F7" w:rsidR="00106282" w:rsidRDefault="00106282" w:rsidP="0050082D">
                        <w:pPr>
                          <w:spacing w:before="0" w:after="0"/>
                          <w:rPr>
                            <w:sz w:val="18"/>
                            <w:szCs w:val="18"/>
                            <w:lang w:val="sv-SE"/>
                          </w:rPr>
                        </w:pPr>
                        <w:r>
                          <w:rPr>
                            <w:sz w:val="18"/>
                            <w:szCs w:val="18"/>
                            <w:lang w:val="sv-SE"/>
                          </w:rPr>
                          <w:t>Static int i</w:t>
                        </w:r>
                      </w:p>
                      <w:p w14:paraId="65DC2C71" w14:textId="7AEEED2D" w:rsidR="00106282" w:rsidRDefault="00106282" w:rsidP="0050082D">
                        <w:pPr>
                          <w:spacing w:before="0" w:after="0"/>
                          <w:rPr>
                            <w:sz w:val="18"/>
                            <w:szCs w:val="18"/>
                            <w:lang w:val="sv-SE"/>
                          </w:rPr>
                        </w:pPr>
                      </w:p>
                      <w:p w14:paraId="3B0DD407" w14:textId="21D67AC3" w:rsidR="00106282" w:rsidRPr="001B6705" w:rsidRDefault="0010628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06282" w:rsidRPr="00D2146B" w:rsidRDefault="00106282"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06282" w:rsidRPr="00D2146B" w:rsidRDefault="0010628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06282" w:rsidRDefault="0010628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06282" w:rsidRPr="00D2146B" w:rsidRDefault="00106282" w:rsidP="0050082D">
                        <w:pPr>
                          <w:spacing w:before="0" w:after="0" w:line="256" w:lineRule="auto"/>
                          <w:rPr>
                            <w:sz w:val="18"/>
                            <w:szCs w:val="18"/>
                          </w:rPr>
                        </w:pPr>
                        <w:r>
                          <w:rPr>
                            <w:sz w:val="18"/>
                            <w:szCs w:val="18"/>
                          </w:rPr>
                          <w:t>Auto mainChar : char</w:t>
                        </w:r>
                      </w:p>
                      <w:p w14:paraId="302437A3" w14:textId="77777777" w:rsidR="00106282" w:rsidRDefault="00106282" w:rsidP="0050082D">
                        <w:pPr>
                          <w:spacing w:before="0" w:after="0" w:line="256" w:lineRule="auto"/>
                          <w:rPr>
                            <w:rFonts w:eastAsia="Calibri"/>
                            <w:color w:val="000000"/>
                            <w:sz w:val="18"/>
                            <w:szCs w:val="18"/>
                          </w:rPr>
                        </w:pPr>
                      </w:p>
                      <w:p w14:paraId="71CC6A80" w14:textId="77C30F45" w:rsidR="00106282" w:rsidRPr="00D2146B" w:rsidRDefault="00106282" w:rsidP="008C458D">
                        <w:pPr>
                          <w:spacing w:before="0" w:after="0" w:line="256" w:lineRule="auto"/>
                          <w:rPr>
                            <w:sz w:val="18"/>
                            <w:szCs w:val="18"/>
                          </w:rPr>
                        </w:pPr>
                        <w:r>
                          <w:rPr>
                            <w:rFonts w:eastAsia="Calibri"/>
                            <w:color w:val="000000"/>
                            <w:sz w:val="18"/>
                            <w:szCs w:val="18"/>
                          </w:rPr>
                          <w:t>m_parentTable</w:t>
                        </w:r>
                      </w:p>
                      <w:p w14:paraId="4A1EB75F" w14:textId="77777777" w:rsidR="00106282" w:rsidRPr="00D2146B" w:rsidRDefault="00106282" w:rsidP="0050082D">
                        <w:pPr>
                          <w:spacing w:before="0" w:after="0" w:line="256" w:lineRule="auto"/>
                          <w:rPr>
                            <w:sz w:val="18"/>
                            <w:szCs w:val="18"/>
                          </w:rPr>
                        </w:pPr>
                        <w:r w:rsidRPr="00D2146B">
                          <w:rPr>
                            <w:rFonts w:eastAsia="Calibri"/>
                            <w:color w:val="000000"/>
                            <w:sz w:val="18"/>
                            <w:szCs w:val="18"/>
                          </w:rPr>
                          <w:t> </w:t>
                        </w:r>
                      </w:p>
                      <w:p w14:paraId="176D8F8E" w14:textId="77777777" w:rsidR="00106282" w:rsidRPr="00D2146B" w:rsidRDefault="0010628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06282" w:rsidRPr="00D2146B" w:rsidRDefault="0010628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06282" w:rsidRPr="00D2146B" w:rsidRDefault="00106282" w:rsidP="0050082D">
                        <w:pPr>
                          <w:spacing w:before="0" w:after="0" w:line="254" w:lineRule="auto"/>
                          <w:rPr>
                            <w:sz w:val="18"/>
                            <w:szCs w:val="18"/>
                          </w:rPr>
                        </w:pPr>
                        <w:r>
                          <w:rPr>
                            <w:rFonts w:eastAsia="Calibri"/>
                            <w:color w:val="000000"/>
                            <w:sz w:val="18"/>
                            <w:szCs w:val="18"/>
                          </w:rPr>
                          <w:t>auto int i</w:t>
                        </w:r>
                      </w:p>
                      <w:p w14:paraId="1EB866A9" w14:textId="57278A33" w:rsidR="00106282" w:rsidRDefault="0010628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06282" w:rsidRDefault="00106282" w:rsidP="00073BF2">
                        <w:pPr>
                          <w:spacing w:before="0" w:after="0" w:line="254" w:lineRule="auto"/>
                          <w:rPr>
                            <w:rFonts w:eastAsia="Calibri"/>
                            <w:color w:val="000000"/>
                            <w:sz w:val="18"/>
                            <w:szCs w:val="18"/>
                          </w:rPr>
                        </w:pPr>
                      </w:p>
                      <w:p w14:paraId="55FF5C13" w14:textId="77777777" w:rsidR="00106282" w:rsidRPr="00D2146B" w:rsidRDefault="00106282" w:rsidP="00073BF2">
                        <w:pPr>
                          <w:spacing w:before="0" w:after="0" w:line="256" w:lineRule="auto"/>
                          <w:rPr>
                            <w:sz w:val="18"/>
                            <w:szCs w:val="18"/>
                          </w:rPr>
                        </w:pPr>
                        <w:r>
                          <w:rPr>
                            <w:rFonts w:eastAsia="Calibri"/>
                            <w:color w:val="000000"/>
                            <w:sz w:val="18"/>
                            <w:szCs w:val="18"/>
                          </w:rPr>
                          <w:t>m_parentTable</w:t>
                        </w:r>
                      </w:p>
                      <w:p w14:paraId="20CF0F08" w14:textId="77777777" w:rsidR="00106282" w:rsidRPr="00D2146B" w:rsidRDefault="00106282" w:rsidP="00073BF2">
                        <w:pPr>
                          <w:spacing w:before="0" w:after="0" w:line="254" w:lineRule="auto"/>
                          <w:rPr>
                            <w:sz w:val="18"/>
                            <w:szCs w:val="18"/>
                          </w:rPr>
                        </w:pPr>
                      </w:p>
                      <w:p w14:paraId="2347329E" w14:textId="77777777" w:rsidR="00106282" w:rsidRPr="00D2146B" w:rsidRDefault="00106282" w:rsidP="0050082D">
                        <w:pPr>
                          <w:spacing w:before="0" w:after="0" w:line="254" w:lineRule="auto"/>
                          <w:rPr>
                            <w:sz w:val="18"/>
                            <w:szCs w:val="18"/>
                          </w:rPr>
                        </w:pPr>
                        <w:r w:rsidRPr="00D2146B">
                          <w:rPr>
                            <w:rFonts w:eastAsia="Calibri"/>
                            <w:color w:val="000000"/>
                            <w:sz w:val="18"/>
                            <w:szCs w:val="18"/>
                          </w:rPr>
                          <w:t> </w:t>
                        </w:r>
                      </w:p>
                      <w:p w14:paraId="7D6DAD56" w14:textId="77777777" w:rsidR="00106282" w:rsidRPr="00D2146B" w:rsidRDefault="0010628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06282" w:rsidRPr="00D2146B" w:rsidRDefault="0010628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06282" w:rsidRPr="00100F82" w:rsidRDefault="00106282" w:rsidP="00100F82">
                        <w:pPr>
                          <w:spacing w:before="0" w:after="0"/>
                          <w:rPr>
                            <w:sz w:val="18"/>
                            <w:szCs w:val="18"/>
                          </w:rPr>
                        </w:pPr>
                        <w:r w:rsidRPr="00100F82">
                          <w:rPr>
                            <w:sz w:val="18"/>
                            <w:szCs w:val="18"/>
                          </w:rPr>
                          <w:t>auto int i</w:t>
                        </w:r>
                      </w:p>
                      <w:p w14:paraId="5D0A676C" w14:textId="673BC4F3" w:rsidR="00106282" w:rsidRPr="00100F82" w:rsidRDefault="00106282" w:rsidP="00100F82">
                        <w:pPr>
                          <w:spacing w:before="0" w:after="0"/>
                          <w:rPr>
                            <w:sz w:val="18"/>
                            <w:szCs w:val="18"/>
                          </w:rPr>
                        </w:pPr>
                        <w:r w:rsidRPr="00100F82">
                          <w:rPr>
                            <w:sz w:val="18"/>
                            <w:szCs w:val="18"/>
                          </w:rPr>
                          <w:t>auto double blockDouble</w:t>
                        </w:r>
                      </w:p>
                      <w:p w14:paraId="5B01AFF6" w14:textId="77777777" w:rsidR="00106282" w:rsidRDefault="00106282" w:rsidP="00100F82">
                        <w:pPr>
                          <w:spacing w:before="0" w:after="0" w:line="256" w:lineRule="auto"/>
                          <w:rPr>
                            <w:rFonts w:eastAsia="Calibri"/>
                            <w:color w:val="000000"/>
                            <w:sz w:val="18"/>
                            <w:szCs w:val="18"/>
                          </w:rPr>
                        </w:pPr>
                      </w:p>
                      <w:p w14:paraId="35EF25BA" w14:textId="6D9A7EDC" w:rsidR="00106282" w:rsidRPr="00D2146B" w:rsidRDefault="00106282" w:rsidP="00100F82">
                        <w:pPr>
                          <w:spacing w:before="0" w:after="0" w:line="256" w:lineRule="auto"/>
                          <w:rPr>
                            <w:sz w:val="18"/>
                            <w:szCs w:val="18"/>
                          </w:rPr>
                        </w:pPr>
                        <w:r>
                          <w:rPr>
                            <w:rFonts w:eastAsia="Calibri"/>
                            <w:color w:val="000000"/>
                            <w:sz w:val="18"/>
                            <w:szCs w:val="18"/>
                          </w:rPr>
                          <w:t>m_parentTable</w:t>
                        </w:r>
                      </w:p>
                      <w:p w14:paraId="274031CF" w14:textId="32871C06" w:rsidR="00106282" w:rsidRDefault="00106282"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06282" w:rsidRDefault="00106282"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06282" w:rsidRDefault="00106282" w:rsidP="00D44BB8">
                        <w:pPr>
                          <w:spacing w:line="252" w:lineRule="auto"/>
                        </w:pPr>
                        <w:r>
                          <w:rPr>
                            <w:rFonts w:eastAsia="Calibri"/>
                            <w:color w:val="000000"/>
                            <w:sz w:val="18"/>
                            <w:szCs w:val="18"/>
                          </w:rPr>
                          <w:t>SymbolTable.CurrentTable</w:t>
                        </w:r>
                      </w:p>
                      <w:p w14:paraId="332537CB" w14:textId="66AB52F1" w:rsidR="00106282" w:rsidRDefault="00106282" w:rsidP="00D44BB8">
                        <w:pPr>
                          <w:spacing w:line="252" w:lineRule="auto"/>
                        </w:pPr>
                      </w:p>
                      <w:p w14:paraId="35DA4169" w14:textId="77777777" w:rsidR="00106282" w:rsidRDefault="00106282"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06282" w:rsidRPr="00610E6C" w:rsidRDefault="0010628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lastRenderedPageBreak/>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lastRenderedPageBreak/>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lastRenderedPageBreak/>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68EB7848" w14:textId="77777777" w:rsidR="00443BE8" w:rsidRPr="00443BE8" w:rsidRDefault="00443BE8" w:rsidP="00443BE8">
      <w:pPr>
        <w:pStyle w:val="Code"/>
        <w:rPr>
          <w:highlight w:val="white"/>
        </w:rPr>
      </w:pPr>
      <w:r w:rsidRPr="00443BE8">
        <w:rPr>
          <w:highlight w:val="white"/>
        </w:rPr>
        <w:t xml:space="preserve">    public Symbol(Type type, object value) {</w:t>
      </w:r>
    </w:p>
    <w:p w14:paraId="2C725B18" w14:textId="77777777" w:rsidR="00443BE8" w:rsidRPr="00443BE8" w:rsidRDefault="00443BE8" w:rsidP="00443BE8">
      <w:pPr>
        <w:pStyle w:val="Code"/>
        <w:rPr>
          <w:highlight w:val="white"/>
        </w:rPr>
      </w:pPr>
      <w:r w:rsidRPr="00443BE8">
        <w:rPr>
          <w:highlight w:val="white"/>
        </w:rPr>
        <w:t xml:space="preserve">      Assert.ErrorXXX(value != null);</w:t>
      </w:r>
    </w:p>
    <w:p w14:paraId="3A1D61A4" w14:textId="77777777" w:rsidR="00443BE8" w:rsidRPr="00443BE8" w:rsidRDefault="00443BE8" w:rsidP="00443BE8">
      <w:pPr>
        <w:pStyle w:val="Code"/>
        <w:rPr>
          <w:highlight w:val="white"/>
        </w:rPr>
      </w:pPr>
      <w:r w:rsidRPr="00443BE8">
        <w:rPr>
          <w:highlight w:val="white"/>
        </w:rPr>
        <w:t xml:space="preserve">      Assert.ErrorXXX(!(value is bool));</w:t>
      </w:r>
    </w:p>
    <w:p w14:paraId="143793B8" w14:textId="77777777" w:rsidR="00443BE8" w:rsidRPr="00443BE8" w:rsidRDefault="00443BE8" w:rsidP="00443BE8">
      <w:pPr>
        <w:pStyle w:val="Code"/>
        <w:rPr>
          <w:highlight w:val="white"/>
        </w:rPr>
      </w:pPr>
    </w:p>
    <w:p w14:paraId="332AA3BB" w14:textId="77777777" w:rsidR="00443BE8" w:rsidRPr="00443BE8" w:rsidRDefault="00443BE8" w:rsidP="00443BE8">
      <w:pPr>
        <w:pStyle w:val="Code"/>
        <w:rPr>
          <w:highlight w:val="white"/>
        </w:rPr>
      </w:pPr>
      <w:r w:rsidRPr="00443BE8">
        <w:rPr>
          <w:highlight w:val="white"/>
        </w:rPr>
        <w:t xml:space="preserve">      m_storage = Storage.Static;</w:t>
      </w:r>
    </w:p>
    <w:p w14:paraId="05D80505" w14:textId="77777777" w:rsidR="00443BE8" w:rsidRPr="00443BE8" w:rsidRDefault="00443BE8" w:rsidP="00443BE8">
      <w:pPr>
        <w:pStyle w:val="Code"/>
        <w:rPr>
          <w:highlight w:val="white"/>
        </w:rPr>
      </w:pPr>
      <w:r w:rsidRPr="00443BE8">
        <w:rPr>
          <w:highlight w:val="white"/>
        </w:rPr>
        <w:t xml:space="preserve">      m_type = type;</w:t>
      </w:r>
    </w:p>
    <w:p w14:paraId="5EADC446" w14:textId="77777777" w:rsidR="00DE246D" w:rsidRPr="00443BE8" w:rsidRDefault="00DE246D" w:rsidP="00DE246D">
      <w:pPr>
        <w:pStyle w:val="Code"/>
        <w:rPr>
          <w:highlight w:val="white"/>
        </w:rPr>
      </w:pPr>
      <w:r w:rsidRPr="00443BE8">
        <w:rPr>
          <w:highlight w:val="white"/>
        </w:rPr>
        <w:t xml:space="preserve">      m_value = CheckValue(m_type, value);</w:t>
      </w:r>
    </w:p>
    <w:p w14:paraId="4B453A40" w14:textId="77777777" w:rsidR="00443BE8" w:rsidRPr="00443BE8" w:rsidRDefault="00443BE8" w:rsidP="00443BE8">
      <w:pPr>
        <w:pStyle w:val="Code"/>
        <w:rPr>
          <w:highlight w:val="white"/>
        </w:rPr>
      </w:pPr>
    </w:p>
    <w:p w14:paraId="39D89440" w14:textId="4864A7CB" w:rsidR="00443BE8" w:rsidRPr="00443BE8" w:rsidRDefault="00443BE8" w:rsidP="00443BE8">
      <w:pPr>
        <w:pStyle w:val="Code"/>
        <w:rPr>
          <w:highlight w:val="white"/>
        </w:rPr>
      </w:pPr>
      <w:r w:rsidRPr="00443BE8">
        <w:rPr>
          <w:highlight w:val="white"/>
        </w:rPr>
        <w:t xml:space="preserve">      if (</w:t>
      </w:r>
      <w:r w:rsidR="00DE246D">
        <w:rPr>
          <w:highlight w:val="white"/>
        </w:rPr>
        <w:t>m_value</w:t>
      </w:r>
      <w:r w:rsidRPr="00443BE8">
        <w:rPr>
          <w:highlight w:val="white"/>
        </w:rPr>
        <w:t xml:space="preserve"> is string) {</w:t>
      </w:r>
    </w:p>
    <w:p w14:paraId="44BC1D69" w14:textId="28093E08" w:rsidR="00443BE8" w:rsidRPr="00443BE8" w:rsidRDefault="00443BE8" w:rsidP="00443BE8">
      <w:pPr>
        <w:pStyle w:val="Code"/>
        <w:rPr>
          <w:highlight w:val="white"/>
        </w:rPr>
      </w:pPr>
      <w:r w:rsidRPr="00443BE8">
        <w:rPr>
          <w:highlight w:val="white"/>
        </w:rPr>
        <w:t xml:space="preserve">        string text = (string) </w:t>
      </w:r>
      <w:r w:rsidR="00DE246D">
        <w:rPr>
          <w:highlight w:val="white"/>
        </w:rPr>
        <w:t>m_value</w:t>
      </w:r>
      <w:r w:rsidRPr="00443BE8">
        <w:rPr>
          <w:highlight w:val="white"/>
        </w:rPr>
        <w:t>;</w:t>
      </w:r>
    </w:p>
    <w:p w14:paraId="7FC12DE4" w14:textId="77777777" w:rsidR="00443BE8" w:rsidRPr="00443BE8" w:rsidRDefault="00443BE8" w:rsidP="00443BE8">
      <w:pPr>
        <w:pStyle w:val="Code"/>
        <w:rPr>
          <w:highlight w:val="white"/>
        </w:rPr>
      </w:pPr>
      <w:r w:rsidRPr="00443BE8">
        <w:rPr>
          <w:highlight w:val="white"/>
        </w:rPr>
        <w:t xml:space="preserve">        m_name = "string_" + Slash.CharToHex(text) + Symbol.NumberId;</w:t>
      </w:r>
    </w:p>
    <w:p w14:paraId="310A817C" w14:textId="77777777" w:rsidR="00443BE8" w:rsidRPr="00443BE8" w:rsidRDefault="00443BE8" w:rsidP="00443BE8">
      <w:pPr>
        <w:pStyle w:val="Code"/>
        <w:rPr>
          <w:highlight w:val="white"/>
        </w:rPr>
      </w:pPr>
      <w:r w:rsidRPr="00443BE8">
        <w:rPr>
          <w:highlight w:val="white"/>
        </w:rPr>
        <w:t xml:space="preserve">      }</w:t>
      </w:r>
    </w:p>
    <w:p w14:paraId="7B163D0C" w14:textId="08D71DC7" w:rsidR="00443BE8" w:rsidRPr="00443BE8" w:rsidRDefault="00443BE8" w:rsidP="00443BE8">
      <w:pPr>
        <w:pStyle w:val="Code"/>
        <w:rPr>
          <w:highlight w:val="white"/>
        </w:rPr>
      </w:pPr>
      <w:r w:rsidRPr="00443BE8">
        <w:rPr>
          <w:highlight w:val="white"/>
        </w:rPr>
        <w:t xml:space="preserve">      else if (</w:t>
      </w:r>
      <w:r w:rsidR="00DE246D">
        <w:rPr>
          <w:highlight w:val="white"/>
        </w:rPr>
        <w:t>m_value</w:t>
      </w:r>
      <w:r w:rsidRPr="00443BE8">
        <w:rPr>
          <w:highlight w:val="white"/>
        </w:rPr>
        <w:t xml:space="preserve"> is StaticBase) {</w:t>
      </w:r>
    </w:p>
    <w:p w14:paraId="1F30EEBF" w14:textId="2F10BD13" w:rsidR="00443BE8" w:rsidRPr="00443BE8" w:rsidRDefault="00443BE8" w:rsidP="00443BE8">
      <w:pPr>
        <w:pStyle w:val="Code"/>
        <w:rPr>
          <w:highlight w:val="white"/>
        </w:rPr>
      </w:pPr>
      <w:r w:rsidRPr="00443BE8">
        <w:rPr>
          <w:highlight w:val="white"/>
        </w:rPr>
        <w:t xml:space="preserve">        StaticBase staticBase = (StaticBase) </w:t>
      </w:r>
      <w:r w:rsidR="00DE246D">
        <w:rPr>
          <w:highlight w:val="white"/>
        </w:rPr>
        <w:t>m_value</w:t>
      </w:r>
      <w:r w:rsidRPr="00443BE8">
        <w:rPr>
          <w:highlight w:val="white"/>
        </w:rPr>
        <w:t>;</w:t>
      </w:r>
    </w:p>
    <w:p w14:paraId="3343D2C1" w14:textId="146F96CC" w:rsidR="00443BE8" w:rsidRPr="00443BE8" w:rsidRDefault="00443BE8" w:rsidP="00443BE8">
      <w:pPr>
        <w:pStyle w:val="Code"/>
        <w:rPr>
          <w:highlight w:val="white"/>
        </w:rPr>
      </w:pPr>
      <w:r w:rsidRPr="00443BE8">
        <w:rPr>
          <w:highlight w:val="white"/>
        </w:rPr>
        <w:t xml:space="preserve">        m_name = </w:t>
      </w:r>
      <w:r w:rsidR="00DE246D">
        <w:rPr>
          <w:highlight w:val="white"/>
        </w:rPr>
        <w:t>m_value</w:t>
      </w:r>
      <w:r w:rsidRPr="00443BE8">
        <w:rPr>
          <w:highlight w:val="white"/>
        </w:rPr>
        <w:t>.GetType().Name + "_" + staticBase.UniqueName +</w:t>
      </w:r>
    </w:p>
    <w:p w14:paraId="4BF906E3" w14:textId="77777777" w:rsidR="00443BE8" w:rsidRPr="00443BE8" w:rsidRDefault="00443BE8" w:rsidP="00443BE8">
      <w:pPr>
        <w:pStyle w:val="Code"/>
        <w:rPr>
          <w:highlight w:val="white"/>
        </w:rPr>
      </w:pPr>
      <w:r w:rsidRPr="00443BE8">
        <w:rPr>
          <w:highlight w:val="white"/>
        </w:rPr>
        <w:t xml:space="preserve">                 "_" + staticBase.Offset + Symbol.NumberId;</w:t>
      </w:r>
    </w:p>
    <w:p w14:paraId="2B8A04F6" w14:textId="77777777" w:rsidR="00443BE8" w:rsidRPr="00443BE8" w:rsidRDefault="00443BE8" w:rsidP="00443BE8">
      <w:pPr>
        <w:pStyle w:val="Code"/>
        <w:rPr>
          <w:highlight w:val="white"/>
        </w:rPr>
      </w:pPr>
      <w:r w:rsidRPr="00443BE8">
        <w:rPr>
          <w:highlight w:val="white"/>
        </w:rPr>
        <w:t xml:space="preserve">      }</w:t>
      </w:r>
    </w:p>
    <w:p w14:paraId="68ED2AAE" w14:textId="77777777" w:rsidR="00443BE8" w:rsidRPr="00443BE8" w:rsidRDefault="00443BE8" w:rsidP="00443BE8">
      <w:pPr>
        <w:pStyle w:val="Code"/>
        <w:rPr>
          <w:highlight w:val="white"/>
        </w:rPr>
      </w:pPr>
      <w:r w:rsidRPr="00443BE8">
        <w:rPr>
          <w:highlight w:val="white"/>
        </w:rPr>
        <w:t xml:space="preserve">      else {</w:t>
      </w:r>
    </w:p>
    <w:p w14:paraId="6D8B42D4" w14:textId="77777777" w:rsidR="00443BE8" w:rsidRPr="00443BE8" w:rsidRDefault="00443BE8" w:rsidP="00443BE8">
      <w:pPr>
        <w:pStyle w:val="Code"/>
        <w:rPr>
          <w:highlight w:val="white"/>
        </w:rPr>
      </w:pPr>
      <w:r w:rsidRPr="00443BE8">
        <w:rPr>
          <w:highlight w:val="white"/>
        </w:rPr>
        <w:t xml:space="preserve">        Assert.ErrorXXX(!type.IsArray());</w:t>
      </w:r>
    </w:p>
    <w:p w14:paraId="128FB541" w14:textId="77777777" w:rsidR="00443BE8" w:rsidRPr="00443BE8" w:rsidRDefault="00443BE8" w:rsidP="00443BE8">
      <w:pPr>
        <w:pStyle w:val="Code"/>
        <w:rPr>
          <w:highlight w:val="white"/>
        </w:rPr>
      </w:pPr>
      <w:r w:rsidRPr="00443BE8">
        <w:rPr>
          <w:highlight w:val="white"/>
        </w:rPr>
        <w:t xml:space="preserve">        m_name = Enum.GetName(typeof(Sort), type.Sort) + Symbol.SeparatorId</w:t>
      </w:r>
    </w:p>
    <w:p w14:paraId="2E294A5E" w14:textId="3E5CF8B0" w:rsidR="00443BE8" w:rsidRPr="00443BE8" w:rsidRDefault="00443BE8" w:rsidP="00443BE8">
      <w:pPr>
        <w:pStyle w:val="Code"/>
        <w:rPr>
          <w:highlight w:val="white"/>
        </w:rPr>
      </w:pPr>
      <w:r w:rsidRPr="00443BE8">
        <w:rPr>
          <w:highlight w:val="white"/>
        </w:rPr>
        <w:t xml:space="preserve">                 + </w:t>
      </w:r>
      <w:r w:rsidR="00DE246D">
        <w:rPr>
          <w:highlight w:val="white"/>
        </w:rPr>
        <w:t>m_value</w:t>
      </w:r>
      <w:r w:rsidRPr="00443BE8">
        <w:rPr>
          <w:highlight w:val="white"/>
        </w:rPr>
        <w:t>.ToString().Replace("-", "minus") + Symbol.NumberId;</w:t>
      </w:r>
    </w:p>
    <w:p w14:paraId="0116C421" w14:textId="77777777" w:rsidR="00443BE8" w:rsidRPr="00443BE8" w:rsidRDefault="00443BE8" w:rsidP="00443BE8">
      <w:pPr>
        <w:pStyle w:val="Code"/>
        <w:rPr>
          <w:highlight w:val="white"/>
        </w:rPr>
      </w:pPr>
      <w:r w:rsidRPr="00443BE8">
        <w:rPr>
          <w:highlight w:val="white"/>
        </w:rPr>
        <w:t xml:space="preserve">      }</w:t>
      </w:r>
    </w:p>
    <w:p w14:paraId="616EE081" w14:textId="77777777" w:rsidR="00443BE8" w:rsidRPr="00443BE8" w:rsidRDefault="00443BE8" w:rsidP="00443BE8">
      <w:pPr>
        <w:pStyle w:val="Code"/>
        <w:rPr>
          <w:highlight w:val="white"/>
        </w:rPr>
      </w:pPr>
    </w:p>
    <w:p w14:paraId="3D0E137F" w14:textId="26CC35C5" w:rsidR="00443BE8" w:rsidRPr="00443BE8" w:rsidRDefault="00443BE8" w:rsidP="00443BE8">
      <w:pPr>
        <w:pStyle w:val="Code"/>
        <w:rPr>
          <w:highlight w:val="white"/>
        </w:rPr>
      </w:pPr>
      <w:r w:rsidRPr="00443BE8">
        <w:rPr>
          <w:highlight w:val="white"/>
        </w:rPr>
        <w:t xml:space="preserve">      m_uniqueName = Symbol.FileMarker + (UniqueNameCount++) +</w:t>
      </w:r>
      <w:r w:rsidR="00106282">
        <w:rPr>
          <w:highlight w:val="white"/>
        </w:rPr>
        <w:t xml:space="preserve"> </w:t>
      </w:r>
      <w:r w:rsidRPr="00443BE8">
        <w:rPr>
          <w:highlight w:val="white"/>
        </w:rPr>
        <w:t>m_name;</w:t>
      </w:r>
    </w:p>
    <w:p w14:paraId="2ED717CF" w14:textId="77777777" w:rsidR="00443BE8" w:rsidRPr="00443BE8" w:rsidRDefault="00443BE8" w:rsidP="00443BE8">
      <w:pPr>
        <w:pStyle w:val="Code"/>
        <w:rPr>
          <w:highlight w:val="white"/>
        </w:rPr>
      </w:pPr>
      <w:r w:rsidRPr="00443BE8">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lastRenderedPageBreak/>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lastRenderedPageBreak/>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r w:rsidR="00385AC3">
        <w:rPr>
          <w:highlight w:val="white"/>
        </w:rPr>
        <w:t>, if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lastRenderedPageBreak/>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lastRenderedPageBreak/>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56DC26E8" w14:textId="77777777" w:rsidR="00C04345" w:rsidRDefault="00C04345" w:rsidP="00B84ED8">
      <w:pPr>
        <w:pStyle w:val="Code"/>
        <w:rPr>
          <w:highlight w:val="white"/>
        </w:rPr>
      </w:pPr>
    </w:p>
    <w:p w14:paraId="27308B3A" w14:textId="47605CFD"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lastRenderedPageBreak/>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75BCE007" w14:textId="77777777" w:rsidR="00C04345" w:rsidRPr="00903DBA" w:rsidRDefault="00C04345">
      <w:pPr>
        <w:ind w:left="720" w:hanging="720"/>
        <w:rPr>
          <w:ins w:id="300" w:author="Stefan Bjornander" w:date="2015-04-25T10:33:00Z"/>
          <w:color w:val="auto"/>
        </w:rPr>
        <w:pPrChange w:id="301" w:author="Stefan Bjornander" w:date="2015-04-25T10:34:00Z">
          <w:pPr>
            <w:pStyle w:val="Rubrik3"/>
          </w:pPr>
        </w:pPrChange>
      </w:pPr>
      <w:r w:rsidRPr="00903DBA">
        <w:t>The following constructor takes an integral or arithmetic type, or void.</w:t>
      </w:r>
    </w:p>
    <w:p w14:paraId="69EB6566" w14:textId="77777777" w:rsidR="00C04345" w:rsidRPr="00903DBA" w:rsidRDefault="00C04345" w:rsidP="00C04345">
      <w:pPr>
        <w:pStyle w:val="Code"/>
        <w:rPr>
          <w:highlight w:val="white"/>
        </w:rPr>
      </w:pPr>
      <w:r w:rsidRPr="00903DBA">
        <w:rPr>
          <w:highlight w:val="white"/>
        </w:rPr>
        <w:t xml:space="preserve">    public Type(Sort sort) { // arithmetic or logical</w:t>
      </w:r>
    </w:p>
    <w:p w14:paraId="069DF9D0" w14:textId="77777777" w:rsidR="00C04345" w:rsidRPr="00903DBA" w:rsidRDefault="00C04345" w:rsidP="00C04345">
      <w:pPr>
        <w:pStyle w:val="Code"/>
        <w:rPr>
          <w:highlight w:val="white"/>
        </w:rPr>
      </w:pPr>
      <w:r w:rsidRPr="00903DBA">
        <w:rPr>
          <w:highlight w:val="white"/>
        </w:rPr>
        <w:t xml:space="preserve">      m_sort = sort;</w:t>
      </w:r>
    </w:p>
    <w:p w14:paraId="7585486C" w14:textId="77777777" w:rsidR="00C04345" w:rsidRPr="00903DBA" w:rsidRDefault="00C04345" w:rsidP="00C04345">
      <w:pPr>
        <w:pStyle w:val="Code"/>
        <w:rPr>
          <w:highlight w:val="white"/>
        </w:rPr>
      </w:pPr>
      <w:r w:rsidRPr="00903DBA">
        <w:rPr>
          <w:highlight w:val="white"/>
        </w:rPr>
        <w:t xml:space="preserve">    }</w:t>
      </w: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06" w:name="_Toc64230968"/>
      <w:r>
        <w:rPr>
          <w:highlight w:val="white"/>
        </w:rPr>
        <w:t>Bitfields</w:t>
      </w:r>
      <w:bookmarkEnd w:id="306"/>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07" w:author="Stefan Bjornander" w:date="2015-04-25T10:39:00Z">
        <w:r w:rsidR="00B402D5" w:rsidRPr="00903DBA">
          <w:t>The bi</w:t>
        </w:r>
      </w:ins>
      <w:r w:rsidR="00B402D5" w:rsidRPr="00903DBA">
        <w:t>t</w:t>
      </w:r>
      <w:ins w:id="308"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09" w:author="Stefan Bjornander" w:date="2015-04-25T10:39:00Z">
        <w:r w:rsidR="00B402D5" w:rsidRPr="00903DBA">
          <w:t xml:space="preserve">is used </w:t>
        </w:r>
      </w:ins>
      <w:ins w:id="310" w:author="Stefan Bjornander" w:date="2015-04-25T10:40:00Z">
        <w:r w:rsidR="00481C24" w:rsidRPr="00903DBA">
          <w:t>to set the unused bits to zero</w:t>
        </w:r>
      </w:ins>
      <w:r w:rsidR="00481C24" w:rsidRPr="00903DBA">
        <w:t xml:space="preserve"> </w:t>
      </w:r>
      <w:ins w:id="311"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12" w:name="_Toc64230969"/>
      <w:r>
        <w:rPr>
          <w:highlight w:val="white"/>
        </w:rPr>
        <w:t>Pointers</w:t>
      </w:r>
      <w:bookmarkEnd w:id="312"/>
    </w:p>
    <w:p w14:paraId="02C33183" w14:textId="53E377B4" w:rsidR="00A41837" w:rsidRPr="00903DBA" w:rsidRDefault="00C45AA7" w:rsidP="00477362">
      <w:pPr>
        <w:rPr>
          <w:highlight w:val="white"/>
        </w:rPr>
      </w:pPr>
      <w:ins w:id="313" w:author="Stefan Bjornander" w:date="2015-04-25T11:02:00Z">
        <w:r w:rsidRPr="00903DBA">
          <w:t xml:space="preserve">The type </w:t>
        </w:r>
      </w:ins>
      <w:r w:rsidR="00BB2CF5">
        <w:t xml:space="preserve">is a null </w:t>
      </w:r>
      <w:ins w:id="314" w:author="Stefan Bjornander" w:date="2015-04-25T11:02:00Z">
        <w:r w:rsidRPr="00903DBA">
          <w:t>pointe</w:t>
        </w:r>
      </w:ins>
      <w:r w:rsidR="00BB2CF5">
        <w:t>r</w:t>
      </w:r>
      <w:ins w:id="315" w:author="Stefan Bjornander" w:date="2015-04-25T11:02:00Z">
        <w:r w:rsidRPr="00903DBA">
          <w:t xml:space="preserve"> when </w:t>
        </w:r>
      </w:ins>
      <w:r w:rsidR="00BB2CF5">
        <w:t>it</w:t>
      </w:r>
      <w:ins w:id="316"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17" w:author="Stefan Bjornander" w:date="2015-04-25T11:02:00Z">
        <w:r w:rsidRPr="00903DBA">
          <w:t xml:space="preserve"> </w:t>
        </w:r>
      </w:ins>
      <w:r w:rsidR="00A66EE2">
        <w:t>class</w:t>
      </w:r>
      <w:ins w:id="318" w:author="Stefan Bjornander" w:date="2015-04-25T11:02:00Z">
        <w:r w:rsidRPr="00903DBA">
          <w:t>.</w:t>
        </w:r>
      </w:ins>
      <w:ins w:id="319"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lastRenderedPageBreak/>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0" w:name="_Toc64230970"/>
      <w:r>
        <w:rPr>
          <w:highlight w:val="white"/>
        </w:rPr>
        <w:t>Arrays</w:t>
      </w:r>
      <w:bookmarkEnd w:id="320"/>
    </w:p>
    <w:p w14:paraId="38BE3263" w14:textId="466C14BB" w:rsidR="007071E3" w:rsidRPr="00903DBA" w:rsidRDefault="00F73509">
      <w:pPr>
        <w:rPr>
          <w:color w:val="auto"/>
        </w:rPr>
        <w:pPrChange w:id="321"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22" w:author="Stefan Bjornander" w:date="2015-04-25T11:00:00Z">
        <w:r w:rsidR="00270234" w:rsidRPr="00903DBA">
          <w:t>hen the type is created</w:t>
        </w:r>
      </w:ins>
      <w:r w:rsidR="00270234" w:rsidRPr="00903DBA">
        <w:t>, t</w:t>
      </w:r>
      <w:ins w:id="323" w:author="Stefan Bjornander" w:date="2015-04-25T11:00:00Z">
        <w:r w:rsidR="007071E3" w:rsidRPr="00903DBA">
          <w:t>he array size can be zero. In that case it will later be set by the length of its ini</w:t>
        </w:r>
      </w:ins>
      <w:ins w:id="324" w:author="Stefan Bjornander" w:date="2015-04-25T11:01:00Z">
        <w:r w:rsidR="007071E3" w:rsidRPr="00903DBA">
          <w:t xml:space="preserve">tialization </w:t>
        </w:r>
      </w:ins>
      <w:ins w:id="325"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26" w:name="_Toc64230971"/>
      <w:r>
        <w:rPr>
          <w:highlight w:val="white"/>
        </w:rPr>
        <w:t>Functions</w:t>
      </w:r>
      <w:bookmarkEnd w:id="326"/>
    </w:p>
    <w:p w14:paraId="609F437A" w14:textId="7CB264E9" w:rsidR="006E1FB9" w:rsidRPr="00903DBA" w:rsidRDefault="009C1D3E" w:rsidP="00243B8E">
      <w:pPr>
        <w:rPr>
          <w:highlight w:val="white"/>
        </w:rPr>
      </w:pPr>
      <w:ins w:id="327"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62BA8D10"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BE56B9">
        <w:rPr>
          <w:highlight w:val="white"/>
        </w:rPr>
        <w:t>is</w:t>
      </w:r>
      <w:r w:rsidR="001D7AFE" w:rsidRPr="00903DBA">
        <w:rPr>
          <w:highlight w:val="white"/>
        </w:rPr>
        <w:t xml:space="preserv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lastRenderedPageBreak/>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07A672B" w14:textId="584D023A" w:rsidR="006E1FB9" w:rsidRDefault="000B32B1" w:rsidP="008B1538">
      <w:pPr>
        <w:rPr>
          <w:highlight w:val="white"/>
        </w:rPr>
      </w:pPr>
      <w:r>
        <w:rPr>
          <w:highlight w:val="white"/>
        </w:rPr>
        <w:lastRenderedPageBreak/>
        <w:t xml:space="preserve">The following properties gets the style, name list, parameter list, </w:t>
      </w:r>
      <w:r w:rsidR="008B1538">
        <w:rPr>
          <w:highlight w:val="white"/>
        </w:rPr>
        <w:t>type list, return type, and wh</w:t>
      </w:r>
      <w:r w:rsidR="0040375E">
        <w:rPr>
          <w:highlight w:val="white"/>
        </w:rPr>
        <w:t>e</w:t>
      </w:r>
      <w:r w:rsidR="008B1538">
        <w:rPr>
          <w:highlight w:val="white"/>
        </w:rPr>
        <w:t xml:space="preserve">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28" w:name="_Toc64230972"/>
      <w:r>
        <w:t>Structs and Unions</w:t>
      </w:r>
      <w:bookmarkEnd w:id="328"/>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28C5B4C2" w:rsidR="00117AB0" w:rsidRPr="00903DBA" w:rsidRDefault="00117AB0">
            <w:r w:rsidRPr="00903DBA">
              <w:t xml:space="preserve">(b) A struct </w:t>
            </w:r>
            <w:r w:rsidR="00FD1EE8">
              <w:t xml:space="preserve">with tag </w:t>
            </w:r>
            <w:r w:rsidRPr="00903DBA">
              <w:t xml:space="preserve">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lastRenderedPageBreak/>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17AECFFA" w:rsidR="000B32B1" w:rsidRPr="00903DBA" w:rsidRDefault="000B32B1" w:rsidP="0060539D">
      <w:pPr>
        <w:pStyle w:val="Rubrik3"/>
        <w:rPr>
          <w:highlight w:val="white"/>
        </w:rPr>
      </w:pPr>
      <w:bookmarkStart w:id="329" w:name="_Toc64230973"/>
      <w:r>
        <w:rPr>
          <w:highlight w:val="white"/>
        </w:rPr>
        <w:t>Enumerations</w:t>
      </w:r>
      <w:bookmarkEnd w:id="329"/>
    </w:p>
    <w:p w14:paraId="069F7392" w14:textId="7DA739F2" w:rsidR="00D36967" w:rsidRPr="00903DBA" w:rsidRDefault="00D36967">
      <w:pPr>
        <w:rPr>
          <w:color w:val="auto"/>
        </w:rPr>
        <w:pPrChange w:id="330" w:author="Stefan Bjornander" w:date="2015-04-25T10:38:00Z">
          <w:pPr>
            <w:pStyle w:val="Rubrik3"/>
          </w:pPr>
        </w:pPrChange>
      </w:pPr>
      <w:ins w:id="331" w:author="Stefan Bjornander" w:date="2015-04-25T10:38:00Z">
        <w:r w:rsidRPr="00903DBA">
          <w:t>The enumeration type (</w:t>
        </w:r>
        <w:proofErr w:type="spellStart"/>
        <w:r w:rsidRPr="00903DBA">
          <w:rPr>
            <w:rStyle w:val="KeyWord0"/>
            <w:rPrChange w:id="332" w:author="Stefan Bjornander" w:date="2015-04-25T10:38:00Z">
              <w:rPr>
                <w:rStyle w:val="CodeInText"/>
                <w:b/>
                <w:sz w:val="32"/>
              </w:rPr>
            </w:rPrChange>
          </w:rPr>
          <w:t>enum</w:t>
        </w:r>
        <w:proofErr w:type="spellEnd"/>
        <w:r w:rsidRPr="00903DBA">
          <w:t>) is stored as a</w:t>
        </w:r>
      </w:ins>
      <w:r w:rsidR="001B0AF7">
        <w:t xml:space="preserve"> signed </w:t>
      </w:r>
      <w:ins w:id="333" w:author="Stefan Bjornander" w:date="2015-04-25T10:38:00Z">
        <w:r w:rsidRPr="00903DBA">
          <w:t>integer</w:t>
        </w:r>
      </w:ins>
      <w:r w:rsidR="00425ABA" w:rsidRPr="00903DBA">
        <w:t xml:space="preserve"> with </w:t>
      </w:r>
      <w:r w:rsidR="007E763E" w:rsidRPr="00903DBA">
        <w:t>a</w:t>
      </w:r>
      <w:r w:rsidR="00425ABA" w:rsidRPr="00903DBA">
        <w:t xml:space="preserve"> value, explicitly stated or implicitly assigned</w:t>
      </w:r>
      <w:ins w:id="334" w:author="Stefan Bjornander" w:date="2015-04-25T10:38:00Z">
        <w:r w:rsidRPr="00903DBA">
          <w:t xml:space="preserve">. However, the </w:t>
        </w:r>
        <w:r w:rsidRPr="00903DBA">
          <w:rPr>
            <w:rStyle w:val="CodeInText"/>
          </w:rPr>
          <w:t>Specifi</w:t>
        </w:r>
      </w:ins>
      <w:r w:rsidRPr="00903DBA">
        <w:rPr>
          <w:rStyle w:val="CodeInText"/>
        </w:rPr>
        <w:t>er</w:t>
      </w:r>
      <w:ins w:id="335"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9C6C6B">
        <w:t>5</w:t>
      </w:r>
      <w:r w:rsidR="006F4865">
        <w:fldChar w:fldCharType="end"/>
      </w:r>
      <w:r w:rsidRPr="00903DBA">
        <w:t xml:space="preserve"> </w:t>
      </w:r>
      <w:ins w:id="336" w:author="Stefan Bjornander" w:date="2015-04-25T10:38:00Z">
        <w:r w:rsidRPr="00903DBA">
          <w:t xml:space="preserve">needs to know if the type is </w:t>
        </w:r>
        <w:r w:rsidRPr="00903DBA">
          <w:rPr>
            <w:rStyle w:val="KeyWord0"/>
          </w:rPr>
          <w:t>enum</w:t>
        </w:r>
        <w:r w:rsidRPr="00903DBA">
          <w:t xml:space="preserve"> </w:t>
        </w:r>
      </w:ins>
      <w:r w:rsidRPr="00903DBA">
        <w:t>to</w:t>
      </w:r>
      <w:ins w:id="337" w:author="Stefan Bjornander" w:date="2015-04-25T10:38:00Z">
        <w:r w:rsidRPr="00903DBA">
          <w:t xml:space="preserve"> initialize its value. </w:t>
        </w:r>
      </w:ins>
      <w:r w:rsidRPr="00903DBA">
        <w:t>Therefore,</w:t>
      </w:r>
      <w:ins w:id="338" w:author="Stefan Bjornander" w:date="2015-04-25T10:38:00Z">
        <w:r w:rsidRPr="00903DBA">
          <w:t xml:space="preserve"> we add the </w:t>
        </w:r>
      </w:ins>
      <w:r w:rsidR="00750EB3">
        <w:rPr>
          <w:rStyle w:val="KeyWord0"/>
        </w:rPr>
        <w:t>m_enum</w:t>
      </w:r>
      <w:r w:rsidR="001B0AF7" w:rsidRPr="001B0AF7">
        <w:rPr>
          <w:rStyle w:val="KeyWord0"/>
          <w:highlight w:val="white"/>
        </w:rPr>
        <w:t>Item</w:t>
      </w:r>
      <w:ins w:id="339" w:author="Stefan Bjornander" w:date="2015-04-25T10:38:00Z">
        <w:r w:rsidRPr="00903DBA">
          <w:t xml:space="preserve"> field</w:t>
        </w:r>
      </w:ins>
      <w:r w:rsidR="004D41FC">
        <w:t>.</w:t>
      </w:r>
    </w:p>
    <w:p w14:paraId="66D99AC9" w14:textId="77777777" w:rsidR="00D97F28" w:rsidRPr="00D97F28" w:rsidRDefault="00D97F28" w:rsidP="00D97F28">
      <w:pPr>
        <w:pStyle w:val="Code"/>
        <w:rPr>
          <w:highlight w:val="white"/>
        </w:rPr>
      </w:pPr>
      <w:r w:rsidRPr="00D97F28">
        <w:rPr>
          <w:highlight w:val="white"/>
        </w:rPr>
        <w:t xml:space="preserve">    private ISet&lt;Symbol&gt; m_enumItemSet;</w:t>
      </w:r>
    </w:p>
    <w:p w14:paraId="4513F114" w14:textId="77777777" w:rsidR="00D97F28" w:rsidRPr="00D97F28" w:rsidRDefault="00D97F28" w:rsidP="00D97F28">
      <w:pPr>
        <w:pStyle w:val="Code"/>
        <w:rPr>
          <w:highlight w:val="white"/>
        </w:rPr>
      </w:pPr>
    </w:p>
    <w:p w14:paraId="291460DD" w14:textId="77777777" w:rsidR="00D97F28" w:rsidRPr="00D97F28" w:rsidRDefault="00D97F28" w:rsidP="00D97F28">
      <w:pPr>
        <w:pStyle w:val="Code"/>
        <w:rPr>
          <w:highlight w:val="white"/>
        </w:rPr>
      </w:pPr>
      <w:r w:rsidRPr="00D97F28">
        <w:rPr>
          <w:highlight w:val="white"/>
        </w:rPr>
        <w:t xml:space="preserve">    public Type(ISet&lt;Symbol&gt; enumItemSet) {</w:t>
      </w:r>
    </w:p>
    <w:p w14:paraId="0DD4B489" w14:textId="77777777" w:rsidR="00D97F28" w:rsidRPr="00D97F28" w:rsidRDefault="00D97F28" w:rsidP="00D97F28">
      <w:pPr>
        <w:pStyle w:val="Code"/>
        <w:rPr>
          <w:highlight w:val="white"/>
        </w:rPr>
      </w:pPr>
      <w:r w:rsidRPr="00D97F28">
        <w:rPr>
          <w:highlight w:val="white"/>
        </w:rPr>
        <w:t xml:space="preserve">      m_sort = Sort.SignedInt;</w:t>
      </w:r>
    </w:p>
    <w:p w14:paraId="341EB2BA" w14:textId="77777777" w:rsidR="00D97F28" w:rsidRPr="00D97F28" w:rsidRDefault="00D97F28" w:rsidP="00D97F28">
      <w:pPr>
        <w:pStyle w:val="Code"/>
        <w:rPr>
          <w:highlight w:val="white"/>
        </w:rPr>
      </w:pPr>
      <w:r w:rsidRPr="00D97F28">
        <w:rPr>
          <w:highlight w:val="white"/>
        </w:rPr>
        <w:t xml:space="preserve">      m_enumItemSet = enumItemSet;</w:t>
      </w:r>
    </w:p>
    <w:p w14:paraId="18BB63F0" w14:textId="77777777" w:rsidR="00D97F28" w:rsidRPr="00D97F28" w:rsidRDefault="00D97F28" w:rsidP="00D97F28">
      <w:pPr>
        <w:pStyle w:val="Code"/>
        <w:rPr>
          <w:highlight w:val="white"/>
        </w:rPr>
      </w:pPr>
      <w:r w:rsidRPr="00D97F28">
        <w:rPr>
          <w:highlight w:val="white"/>
        </w:rPr>
        <w:t xml:space="preserve">    }</w:t>
      </w:r>
    </w:p>
    <w:p w14:paraId="089A4913" w14:textId="77777777" w:rsidR="00982A31" w:rsidRPr="00652FB2" w:rsidRDefault="00982A31" w:rsidP="00652FB2">
      <w:pPr>
        <w:pStyle w:val="Code"/>
        <w:rPr>
          <w:highlight w:val="white"/>
        </w:rPr>
      </w:pPr>
    </w:p>
    <w:p w14:paraId="72692786" w14:textId="77777777" w:rsidR="00652FB2" w:rsidRPr="00652FB2" w:rsidRDefault="00652FB2" w:rsidP="00652FB2">
      <w:pPr>
        <w:pStyle w:val="Code"/>
        <w:rPr>
          <w:highlight w:val="white"/>
        </w:rPr>
      </w:pPr>
      <w:bookmarkStart w:id="340" w:name="_Toc64230974"/>
      <w:r w:rsidRPr="00652FB2">
        <w:rPr>
          <w:highlight w:val="white"/>
        </w:rPr>
        <w:t xml:space="preserve">    public ISet&lt;Symbol&gt; EnumItemSet {</w:t>
      </w:r>
    </w:p>
    <w:p w14:paraId="471E3205" w14:textId="77777777" w:rsidR="00652FB2" w:rsidRPr="00652FB2" w:rsidRDefault="00652FB2" w:rsidP="00652FB2">
      <w:pPr>
        <w:pStyle w:val="Code"/>
        <w:rPr>
          <w:highlight w:val="white"/>
        </w:rPr>
      </w:pPr>
      <w:r w:rsidRPr="00652FB2">
        <w:rPr>
          <w:highlight w:val="white"/>
        </w:rPr>
        <w:t xml:space="preserve">      get { return m_enumItemSet; }</w:t>
      </w:r>
    </w:p>
    <w:p w14:paraId="6C71CAD9" w14:textId="77777777" w:rsidR="00652FB2" w:rsidRPr="00652FB2" w:rsidRDefault="00652FB2" w:rsidP="00652FB2">
      <w:pPr>
        <w:pStyle w:val="Code"/>
        <w:rPr>
          <w:highlight w:val="white"/>
        </w:rPr>
      </w:pPr>
      <w:r w:rsidRPr="00652FB2">
        <w:rPr>
          <w:highlight w:val="white"/>
        </w:rPr>
        <w:t xml:space="preserve">    }</w:t>
      </w:r>
    </w:p>
    <w:p w14:paraId="4B70AF47" w14:textId="134333A0" w:rsidR="00024D4D" w:rsidRPr="00903DBA" w:rsidRDefault="00024D4D" w:rsidP="0060539D">
      <w:pPr>
        <w:pStyle w:val="Rubrik3"/>
        <w:rPr>
          <w:highlight w:val="white"/>
        </w:rPr>
      </w:pPr>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lastRenderedPageBreak/>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lastRenderedPageBreak/>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b/>
                <w:sz w:val="32"/>
              </w:rPr>
            </w:rPrChange>
          </w:rPr>
          <w:t>m_volatile</w:t>
        </w:r>
        <w:r w:rsidRPr="00903DBA">
          <w:t xml:space="preserve"> field in the </w:t>
        </w:r>
        <w:r w:rsidRPr="00903DBA">
          <w:rPr>
            <w:rStyle w:val="KeyWord0"/>
            <w:rPrChange w:id="400"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lastRenderedPageBreak/>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lastRenderedPageBreak/>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proofErr w:type="spellStart"/>
      <w:r>
        <w:rPr>
          <w:highlight w:val="white"/>
        </w:rPr>
        <w:t>ToString</w:t>
      </w:r>
      <w:bookmarkEnd w:id="432"/>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lastRenderedPageBreak/>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lastRenderedPageBreak/>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lastRenderedPageBreak/>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lastRenderedPageBreak/>
        <w:t>Implicit Cast</w:t>
      </w:r>
      <w:bookmarkEnd w:id="435"/>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36" w:name="_Toc64230983"/>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lastRenderedPageBreak/>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lastRenderedPageBreak/>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lastRenderedPageBreak/>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lastRenderedPageBreak/>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a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lastRenderedPageBreak/>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ar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In case of a union, we make sure that the list holds exact one expression, and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has to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In case of a union, we make sure that the list holds exact one expression, and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106282" w:rsidRPr="00D2146B" w:rsidRDefault="0010628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06282" w:rsidRPr="00D2146B" w:rsidRDefault="0010628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06282" w:rsidRPr="00D2146B" w:rsidRDefault="0010628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06282" w:rsidRPr="00D2146B" w:rsidRDefault="0010628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06282" w:rsidRPr="00D2146B" w:rsidRDefault="00106282" w:rsidP="00D2146B">
                              <w:pPr>
                                <w:spacing w:before="0" w:after="0"/>
                                <w:rPr>
                                  <w:sz w:val="18"/>
                                  <w:szCs w:val="18"/>
                                  <w:lang w:val="sv-SE"/>
                                </w:rPr>
                              </w:pPr>
                              <w:r>
                                <w:rPr>
                                  <w:sz w:val="18"/>
                                  <w:szCs w:val="18"/>
                                  <w:lang w:val="sv-SE"/>
                                </w:rPr>
                                <w:t>Variadic Frame Pointer</w:t>
                              </w:r>
                            </w:p>
                            <w:p w14:paraId="366E1AE1" w14:textId="757FAE9A" w:rsidR="00106282" w:rsidRPr="00D2146B" w:rsidRDefault="00106282" w:rsidP="00D2146B">
                              <w:pPr>
                                <w:spacing w:before="0" w:after="0"/>
                                <w:rPr>
                                  <w:sz w:val="18"/>
                                  <w:szCs w:val="18"/>
                                  <w:lang w:val="sv-SE"/>
                                </w:rPr>
                              </w:pPr>
                              <w:r w:rsidRPr="00D2146B">
                                <w:rPr>
                                  <w:sz w:val="18"/>
                                  <w:szCs w:val="18"/>
                                  <w:lang w:val="sv-SE"/>
                                </w:rPr>
                                <w:t>Regular Frame Pointer</w:t>
                              </w:r>
                            </w:p>
                            <w:p w14:paraId="3E5A4966" w14:textId="38836501" w:rsidR="00106282" w:rsidRPr="00D2146B" w:rsidRDefault="0010628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06282" w:rsidRPr="00D2146B" w:rsidRDefault="00106282" w:rsidP="00D2146B">
                              <w:pPr>
                                <w:spacing w:before="0" w:after="0"/>
                                <w:rPr>
                                  <w:sz w:val="18"/>
                                  <w:szCs w:val="18"/>
                                  <w:lang w:val="sv-SE"/>
                                </w:rPr>
                              </w:pPr>
                            </w:p>
                            <w:p w14:paraId="48B5950A" w14:textId="77777777" w:rsidR="00106282" w:rsidRPr="00D2146B" w:rsidRDefault="0010628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106282" w:rsidRPr="00D2146B" w:rsidRDefault="0010628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106282" w:rsidRPr="00D2146B" w:rsidRDefault="001062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06282" w:rsidRPr="00D2146B" w:rsidRDefault="001062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06282" w:rsidRPr="00D2146B" w:rsidRDefault="0010628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06282" w:rsidRPr="00D2146B" w:rsidRDefault="0010628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06282" w:rsidRPr="00D2146B" w:rsidRDefault="00106282"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06282" w:rsidRPr="00D2146B" w:rsidRDefault="0010628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06282" w:rsidRPr="00D2146B" w:rsidRDefault="0010628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06282" w:rsidRPr="00D2146B" w:rsidRDefault="00106282" w:rsidP="00D2146B">
                              <w:pPr>
                                <w:spacing w:before="0" w:after="0" w:line="256" w:lineRule="auto"/>
                                <w:rPr>
                                  <w:sz w:val="18"/>
                                  <w:szCs w:val="18"/>
                                </w:rPr>
                              </w:pPr>
                              <w:r w:rsidRPr="00D2146B">
                                <w:rPr>
                                  <w:rFonts w:eastAsia="Calibri"/>
                                  <w:color w:val="000000"/>
                                  <w:sz w:val="18"/>
                                  <w:szCs w:val="18"/>
                                </w:rPr>
                                <w:t> </w:t>
                              </w:r>
                            </w:p>
                            <w:p w14:paraId="2924CD49" w14:textId="77777777" w:rsidR="00106282" w:rsidRPr="00D2146B" w:rsidRDefault="0010628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106282" w:rsidRPr="00D2146B" w:rsidRDefault="0010628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106282" w:rsidRPr="00D2146B" w:rsidRDefault="001062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06282" w:rsidRPr="00D2146B" w:rsidRDefault="001062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06282" w:rsidRPr="00D2146B" w:rsidRDefault="00106282"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06282" w:rsidRPr="00D2146B" w:rsidRDefault="0010628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06282" w:rsidRPr="00D2146B" w:rsidRDefault="0010628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06282" w:rsidRPr="00D2146B" w:rsidRDefault="00106282" w:rsidP="00D2146B">
                              <w:pPr>
                                <w:spacing w:before="0" w:after="0" w:line="254" w:lineRule="auto"/>
                                <w:rPr>
                                  <w:sz w:val="18"/>
                                  <w:szCs w:val="18"/>
                                </w:rPr>
                              </w:pPr>
                              <w:r w:rsidRPr="00D2146B">
                                <w:rPr>
                                  <w:rFonts w:eastAsia="Calibri"/>
                                  <w:color w:val="000000"/>
                                  <w:sz w:val="18"/>
                                  <w:szCs w:val="18"/>
                                </w:rPr>
                                <w:t> </w:t>
                              </w:r>
                            </w:p>
                            <w:p w14:paraId="1ECBE518" w14:textId="77777777" w:rsidR="00106282" w:rsidRPr="00D2146B" w:rsidRDefault="0010628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106282" w:rsidRPr="00D2146B" w:rsidRDefault="0010628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06282" w:rsidRPr="00D2146B" w:rsidRDefault="0010628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06282" w:rsidRPr="00D2146B" w:rsidRDefault="0010628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06282" w:rsidRPr="00D2146B" w:rsidRDefault="0010628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06282" w:rsidRPr="00D2146B" w:rsidRDefault="0010628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06282" w:rsidRPr="00D2146B" w:rsidRDefault="00106282" w:rsidP="00D2146B">
                        <w:pPr>
                          <w:spacing w:before="0" w:after="0"/>
                          <w:rPr>
                            <w:sz w:val="18"/>
                            <w:szCs w:val="18"/>
                            <w:lang w:val="sv-SE"/>
                          </w:rPr>
                        </w:pPr>
                        <w:r>
                          <w:rPr>
                            <w:sz w:val="18"/>
                            <w:szCs w:val="18"/>
                            <w:lang w:val="sv-SE"/>
                          </w:rPr>
                          <w:t>Variadic Frame Pointer</w:t>
                        </w:r>
                      </w:p>
                      <w:p w14:paraId="366E1AE1" w14:textId="757FAE9A" w:rsidR="00106282" w:rsidRPr="00D2146B" w:rsidRDefault="00106282" w:rsidP="00D2146B">
                        <w:pPr>
                          <w:spacing w:before="0" w:after="0"/>
                          <w:rPr>
                            <w:sz w:val="18"/>
                            <w:szCs w:val="18"/>
                            <w:lang w:val="sv-SE"/>
                          </w:rPr>
                        </w:pPr>
                        <w:r w:rsidRPr="00D2146B">
                          <w:rPr>
                            <w:sz w:val="18"/>
                            <w:szCs w:val="18"/>
                            <w:lang w:val="sv-SE"/>
                          </w:rPr>
                          <w:t>Regular Frame Pointer</w:t>
                        </w:r>
                      </w:p>
                      <w:p w14:paraId="3E5A4966" w14:textId="38836501" w:rsidR="00106282" w:rsidRPr="00D2146B" w:rsidRDefault="0010628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06282" w:rsidRPr="00D2146B" w:rsidRDefault="00106282" w:rsidP="00D2146B">
                        <w:pPr>
                          <w:spacing w:before="0" w:after="0"/>
                          <w:rPr>
                            <w:sz w:val="18"/>
                            <w:szCs w:val="18"/>
                            <w:lang w:val="sv-SE"/>
                          </w:rPr>
                        </w:pPr>
                      </w:p>
                      <w:p w14:paraId="48B5950A" w14:textId="77777777" w:rsidR="00106282" w:rsidRPr="00D2146B" w:rsidRDefault="00106282"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06282" w:rsidRPr="00D2146B" w:rsidRDefault="00106282"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06282" w:rsidRPr="00D2146B" w:rsidRDefault="001062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06282" w:rsidRPr="00D2146B" w:rsidRDefault="001062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06282" w:rsidRPr="00D2146B" w:rsidRDefault="0010628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06282" w:rsidRPr="00D2146B" w:rsidRDefault="0010628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06282" w:rsidRPr="00D2146B" w:rsidRDefault="00106282"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06282" w:rsidRPr="00D2146B" w:rsidRDefault="0010628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06282" w:rsidRPr="00D2146B" w:rsidRDefault="0010628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06282" w:rsidRPr="00D2146B" w:rsidRDefault="00106282" w:rsidP="00D2146B">
                        <w:pPr>
                          <w:spacing w:before="0" w:after="0" w:line="256" w:lineRule="auto"/>
                          <w:rPr>
                            <w:sz w:val="18"/>
                            <w:szCs w:val="18"/>
                          </w:rPr>
                        </w:pPr>
                        <w:r w:rsidRPr="00D2146B">
                          <w:rPr>
                            <w:rFonts w:eastAsia="Calibri"/>
                            <w:color w:val="000000"/>
                            <w:sz w:val="18"/>
                            <w:szCs w:val="18"/>
                          </w:rPr>
                          <w:t> </w:t>
                        </w:r>
                      </w:p>
                      <w:p w14:paraId="2924CD49" w14:textId="77777777" w:rsidR="00106282" w:rsidRPr="00D2146B" w:rsidRDefault="0010628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06282" w:rsidRPr="00D2146B" w:rsidRDefault="0010628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06282" w:rsidRPr="00D2146B" w:rsidRDefault="001062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06282" w:rsidRPr="00D2146B" w:rsidRDefault="001062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06282" w:rsidRPr="00D2146B" w:rsidRDefault="00106282"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06282" w:rsidRPr="00D2146B" w:rsidRDefault="0010628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06282" w:rsidRPr="00D2146B" w:rsidRDefault="0010628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06282" w:rsidRPr="00D2146B" w:rsidRDefault="00106282" w:rsidP="00D2146B">
                        <w:pPr>
                          <w:spacing w:before="0" w:after="0" w:line="254" w:lineRule="auto"/>
                          <w:rPr>
                            <w:sz w:val="18"/>
                            <w:szCs w:val="18"/>
                          </w:rPr>
                        </w:pPr>
                        <w:r w:rsidRPr="00D2146B">
                          <w:rPr>
                            <w:rFonts w:eastAsia="Calibri"/>
                            <w:color w:val="000000"/>
                            <w:sz w:val="18"/>
                            <w:szCs w:val="18"/>
                          </w:rPr>
                          <w:t> </w:t>
                        </w:r>
                      </w:p>
                      <w:p w14:paraId="1ECBE518" w14:textId="77777777" w:rsidR="00106282" w:rsidRPr="00D2146B" w:rsidRDefault="0010628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06282" w:rsidRPr="00D2146B" w:rsidRDefault="0010628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06282" w:rsidRPr="00D2146B" w:rsidRDefault="0010628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06282" w:rsidRDefault="0010628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06282" w:rsidRDefault="0010628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06282" w:rsidRPr="00D2146B" w:rsidRDefault="00106282"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06282" w:rsidRPr="00D2146B" w:rsidRDefault="0010628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06282" w:rsidRPr="00D2146B" w:rsidRDefault="0010628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06282" w:rsidRPr="00D2146B" w:rsidRDefault="0010628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06282" w:rsidRPr="00D2146B" w:rsidRDefault="00106282"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06282" w:rsidRPr="00D2146B" w:rsidRDefault="00106282" w:rsidP="002903DF">
                              <w:pPr>
                                <w:spacing w:before="0" w:after="0"/>
                                <w:rPr>
                                  <w:sz w:val="18"/>
                                  <w:szCs w:val="18"/>
                                  <w:lang w:val="sv-SE"/>
                                </w:rPr>
                              </w:pPr>
                              <w:r w:rsidRPr="00D2146B">
                                <w:rPr>
                                  <w:sz w:val="18"/>
                                  <w:szCs w:val="18"/>
                                  <w:lang w:val="sv-SE"/>
                                </w:rPr>
                                <w:t>Regular Frame Pointer</w:t>
                              </w:r>
                            </w:p>
                            <w:p w14:paraId="62230721" w14:textId="77777777" w:rsidR="00106282" w:rsidRPr="00D2146B" w:rsidRDefault="0010628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06282" w:rsidRPr="00D2146B" w:rsidRDefault="00106282" w:rsidP="002903DF">
                              <w:pPr>
                                <w:spacing w:before="0" w:after="0"/>
                                <w:rPr>
                                  <w:sz w:val="18"/>
                                  <w:szCs w:val="18"/>
                                  <w:lang w:val="sv-SE"/>
                                </w:rPr>
                              </w:pPr>
                            </w:p>
                            <w:p w14:paraId="3BE3217A" w14:textId="77777777" w:rsidR="00106282" w:rsidRPr="00D2146B" w:rsidRDefault="0010628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06282" w:rsidRPr="00D2146B" w:rsidRDefault="0010628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06282" w:rsidRPr="00D2146B" w:rsidRDefault="0010628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06282" w:rsidRDefault="0010628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06282" w:rsidRPr="00D2146B" w:rsidRDefault="00106282"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06282" w:rsidRPr="00D2146B" w:rsidRDefault="0010628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06282" w:rsidRPr="00D2146B" w:rsidRDefault="0010628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06282" w:rsidRPr="00D2146B" w:rsidRDefault="00106282"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06282" w:rsidRPr="00D2146B" w:rsidRDefault="0010628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06282" w:rsidRPr="00D2146B" w:rsidRDefault="0010628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06282" w:rsidRPr="00D2146B" w:rsidRDefault="00106282" w:rsidP="002903DF">
                              <w:pPr>
                                <w:spacing w:before="0" w:after="0" w:line="256" w:lineRule="auto"/>
                                <w:rPr>
                                  <w:sz w:val="18"/>
                                  <w:szCs w:val="18"/>
                                </w:rPr>
                              </w:pPr>
                              <w:r w:rsidRPr="00D2146B">
                                <w:rPr>
                                  <w:rFonts w:eastAsia="Calibri"/>
                                  <w:color w:val="000000"/>
                                  <w:sz w:val="18"/>
                                  <w:szCs w:val="18"/>
                                </w:rPr>
                                <w:t> </w:t>
                              </w:r>
                            </w:p>
                            <w:p w14:paraId="28313E96" w14:textId="77777777" w:rsidR="00106282" w:rsidRPr="00D2146B" w:rsidRDefault="0010628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06282" w:rsidRPr="00D2146B" w:rsidRDefault="0010628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06282" w:rsidRPr="00D2146B" w:rsidRDefault="001062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06282" w:rsidRPr="00D2146B" w:rsidRDefault="001062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06282" w:rsidRPr="00D2146B" w:rsidRDefault="00106282"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06282" w:rsidRPr="00D2146B" w:rsidRDefault="0010628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06282" w:rsidRPr="00D2146B" w:rsidRDefault="0010628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06282" w:rsidRPr="00D2146B" w:rsidRDefault="00106282" w:rsidP="002903DF">
                              <w:pPr>
                                <w:spacing w:before="0" w:after="0" w:line="254" w:lineRule="auto"/>
                                <w:rPr>
                                  <w:sz w:val="18"/>
                                  <w:szCs w:val="18"/>
                                </w:rPr>
                              </w:pPr>
                              <w:r w:rsidRPr="00D2146B">
                                <w:rPr>
                                  <w:rFonts w:eastAsia="Calibri"/>
                                  <w:color w:val="000000"/>
                                  <w:sz w:val="18"/>
                                  <w:szCs w:val="18"/>
                                </w:rPr>
                                <w:t> </w:t>
                              </w:r>
                            </w:p>
                            <w:p w14:paraId="48FC4ABF" w14:textId="77777777" w:rsidR="00106282" w:rsidRPr="00D2146B" w:rsidRDefault="0010628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06282" w:rsidRPr="00D2146B" w:rsidRDefault="0010628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06282" w:rsidRPr="00D2146B" w:rsidRDefault="0010628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06282" w:rsidRDefault="0010628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06282" w:rsidRDefault="0010628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06282" w:rsidRPr="00D2146B" w:rsidRDefault="00106282"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06282" w:rsidRPr="00D2146B" w:rsidRDefault="0010628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06282" w:rsidRPr="00D2146B" w:rsidRDefault="0010628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06282" w:rsidRPr="00D2146B" w:rsidRDefault="0010628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06282" w:rsidRPr="00D2146B" w:rsidRDefault="00106282"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06282" w:rsidRPr="00D2146B" w:rsidRDefault="00106282" w:rsidP="002903DF">
                        <w:pPr>
                          <w:spacing w:before="0" w:after="0"/>
                          <w:rPr>
                            <w:sz w:val="18"/>
                            <w:szCs w:val="18"/>
                            <w:lang w:val="sv-SE"/>
                          </w:rPr>
                        </w:pPr>
                        <w:r w:rsidRPr="00D2146B">
                          <w:rPr>
                            <w:sz w:val="18"/>
                            <w:szCs w:val="18"/>
                            <w:lang w:val="sv-SE"/>
                          </w:rPr>
                          <w:t>Regular Frame Pointer</w:t>
                        </w:r>
                      </w:p>
                      <w:p w14:paraId="62230721" w14:textId="77777777" w:rsidR="00106282" w:rsidRPr="00D2146B" w:rsidRDefault="0010628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06282" w:rsidRPr="00D2146B" w:rsidRDefault="00106282" w:rsidP="002903DF">
                        <w:pPr>
                          <w:spacing w:before="0" w:after="0"/>
                          <w:rPr>
                            <w:sz w:val="18"/>
                            <w:szCs w:val="18"/>
                            <w:lang w:val="sv-SE"/>
                          </w:rPr>
                        </w:pPr>
                      </w:p>
                      <w:p w14:paraId="3BE3217A" w14:textId="77777777" w:rsidR="00106282" w:rsidRPr="00D2146B" w:rsidRDefault="00106282"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06282" w:rsidRPr="00D2146B" w:rsidRDefault="00106282"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06282" w:rsidRPr="00D2146B" w:rsidRDefault="0010628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06282" w:rsidRDefault="0010628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06282" w:rsidRPr="00D2146B" w:rsidRDefault="00106282"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06282" w:rsidRPr="00D2146B" w:rsidRDefault="0010628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06282" w:rsidRPr="00D2146B" w:rsidRDefault="0010628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06282" w:rsidRPr="00D2146B" w:rsidRDefault="00106282"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06282" w:rsidRPr="00D2146B" w:rsidRDefault="0010628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06282" w:rsidRPr="00D2146B" w:rsidRDefault="0010628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06282" w:rsidRPr="00D2146B" w:rsidRDefault="00106282" w:rsidP="002903DF">
                        <w:pPr>
                          <w:spacing w:before="0" w:after="0" w:line="256" w:lineRule="auto"/>
                          <w:rPr>
                            <w:sz w:val="18"/>
                            <w:szCs w:val="18"/>
                          </w:rPr>
                        </w:pPr>
                        <w:r w:rsidRPr="00D2146B">
                          <w:rPr>
                            <w:rFonts w:eastAsia="Calibri"/>
                            <w:color w:val="000000"/>
                            <w:sz w:val="18"/>
                            <w:szCs w:val="18"/>
                          </w:rPr>
                          <w:t> </w:t>
                        </w:r>
                      </w:p>
                      <w:p w14:paraId="28313E96" w14:textId="77777777" w:rsidR="00106282" w:rsidRPr="00D2146B" w:rsidRDefault="0010628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06282" w:rsidRPr="00D2146B" w:rsidRDefault="0010628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06282" w:rsidRPr="00D2146B" w:rsidRDefault="001062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06282" w:rsidRPr="00D2146B" w:rsidRDefault="001062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06282" w:rsidRPr="00D2146B" w:rsidRDefault="00106282"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06282" w:rsidRPr="00D2146B" w:rsidRDefault="0010628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06282" w:rsidRPr="00D2146B" w:rsidRDefault="0010628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06282" w:rsidRPr="00D2146B" w:rsidRDefault="00106282" w:rsidP="002903DF">
                        <w:pPr>
                          <w:spacing w:before="0" w:after="0" w:line="254" w:lineRule="auto"/>
                          <w:rPr>
                            <w:sz w:val="18"/>
                            <w:szCs w:val="18"/>
                          </w:rPr>
                        </w:pPr>
                        <w:r w:rsidRPr="00D2146B">
                          <w:rPr>
                            <w:rFonts w:eastAsia="Calibri"/>
                            <w:color w:val="000000"/>
                            <w:sz w:val="18"/>
                            <w:szCs w:val="18"/>
                          </w:rPr>
                          <w:t> </w:t>
                        </w:r>
                      </w:p>
                      <w:p w14:paraId="48FC4ABF" w14:textId="77777777" w:rsidR="00106282" w:rsidRPr="00D2146B" w:rsidRDefault="0010628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06282" w:rsidRPr="00D2146B" w:rsidRDefault="0010628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proofErr w:type="spellStart"/>
      <w:r w:rsidRPr="00903DBA">
        <w:rPr>
          <w:highlight w:val="white"/>
        </w:rPr>
        <w:t>ToString</w:t>
      </w:r>
      <w:bookmarkEnd w:id="51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9C6C6B">
        <w:t>A.3.7</w:t>
      </w:r>
      <w:proofErr w:type="spellEnd"/>
      <w:r w:rsidR="009C6C6B">
        <w:t xml:space="preserve">. </w:t>
      </w:r>
      <w:r w:rsidR="005F3AD5">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106282" w:rsidRPr="00DF14A9" w:rsidRDefault="0010628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106282" w:rsidRPr="00490BCB" w:rsidRDefault="0010628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106282" w:rsidRPr="00490BCB" w:rsidRDefault="0010628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106282" w:rsidRPr="00490BCB" w:rsidRDefault="0010628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106282" w:rsidRPr="00490BCB" w:rsidRDefault="0010628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106282" w:rsidRPr="00490BCB" w:rsidRDefault="0010628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106282" w:rsidRPr="00490BCB" w:rsidRDefault="0010628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106282" w:rsidRPr="00090144" w:rsidRDefault="0010628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106282" w:rsidRPr="00090144" w:rsidRDefault="00106282" w:rsidP="00B70491">
                              <w:pPr>
                                <w:spacing w:before="0" w:after="0" w:line="240" w:lineRule="auto"/>
                                <w:rPr>
                                  <w:rFonts w:eastAsia="Calibri"/>
                                  <w:color w:val="000000"/>
                                </w:rPr>
                              </w:pPr>
                              <w:r w:rsidRPr="00090144">
                                <w:rPr>
                                  <w:rFonts w:eastAsia="Calibri"/>
                                  <w:color w:val="000000"/>
                                </w:rPr>
                                <w:t>Frame pointer of</w:t>
                              </w:r>
                            </w:p>
                            <w:p w14:paraId="77E191A3" w14:textId="77777777" w:rsidR="00106282" w:rsidRPr="00090144" w:rsidRDefault="0010628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106282" w:rsidRPr="00090144" w:rsidRDefault="0010628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06282" w:rsidRPr="00090144" w:rsidRDefault="0010628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106282" w:rsidRPr="00090144" w:rsidRDefault="0010628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106282" w:rsidRPr="00090144" w:rsidRDefault="0010628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106282" w:rsidRDefault="0010628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106282" w:rsidRDefault="0010628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106282" w:rsidRDefault="0010628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106282" w:rsidRDefault="0010628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106282" w:rsidRPr="00DF14A9" w:rsidRDefault="0010628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106282" w:rsidRPr="00490BCB" w:rsidRDefault="0010628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106282" w:rsidRPr="00490BCB" w:rsidRDefault="0010628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106282" w:rsidRPr="00490BCB" w:rsidRDefault="0010628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106282" w:rsidRPr="00490BCB" w:rsidRDefault="0010628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106282" w:rsidRPr="00490BCB" w:rsidRDefault="0010628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106282" w:rsidRPr="00490BCB" w:rsidRDefault="0010628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106282" w:rsidRPr="00490BCB" w:rsidRDefault="0010628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106282" w:rsidRPr="00090144" w:rsidRDefault="00106282"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106282" w:rsidRPr="00090144" w:rsidRDefault="00106282" w:rsidP="00B70491">
                        <w:pPr>
                          <w:spacing w:before="0" w:after="0" w:line="240" w:lineRule="auto"/>
                          <w:rPr>
                            <w:rFonts w:eastAsia="Calibri"/>
                            <w:color w:val="000000"/>
                          </w:rPr>
                        </w:pPr>
                        <w:r w:rsidRPr="00090144">
                          <w:rPr>
                            <w:rFonts w:eastAsia="Calibri"/>
                            <w:color w:val="000000"/>
                          </w:rPr>
                          <w:t>Frame pointer of</w:t>
                        </w:r>
                      </w:p>
                      <w:p w14:paraId="77E191A3" w14:textId="77777777" w:rsidR="00106282" w:rsidRPr="00090144" w:rsidRDefault="00106282"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106282" w:rsidRPr="00090144" w:rsidRDefault="0010628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06282" w:rsidRPr="00090144" w:rsidRDefault="0010628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106282" w:rsidRPr="00090144" w:rsidRDefault="0010628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106282" w:rsidRPr="00090144" w:rsidRDefault="00106282"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106282" w:rsidRDefault="00106282"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106282" w:rsidRDefault="00106282"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106282" w:rsidRDefault="00106282"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106282" w:rsidRDefault="00106282"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106282" w:rsidRPr="00DF14A9" w:rsidRDefault="0010628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106282" w:rsidRPr="00490BCB" w:rsidRDefault="0010628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106282" w:rsidRPr="00490BCB" w:rsidRDefault="0010628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106282" w:rsidRPr="00490BCB" w:rsidRDefault="0010628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106282" w:rsidRPr="00490BCB" w:rsidRDefault="0010628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106282" w:rsidRPr="00090144" w:rsidRDefault="0010628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106282" w:rsidRPr="00090144" w:rsidRDefault="00106282" w:rsidP="00605AE9">
                              <w:pPr>
                                <w:spacing w:before="0" w:after="0" w:line="240" w:lineRule="auto"/>
                                <w:rPr>
                                  <w:rFonts w:eastAsia="Calibri"/>
                                  <w:color w:val="000000"/>
                                </w:rPr>
                              </w:pPr>
                              <w:r w:rsidRPr="00090144">
                                <w:rPr>
                                  <w:rFonts w:eastAsia="Calibri"/>
                                  <w:color w:val="000000"/>
                                </w:rPr>
                                <w:t>Frame pointer of</w:t>
                              </w:r>
                            </w:p>
                            <w:p w14:paraId="68E90914" w14:textId="77777777" w:rsidR="00106282" w:rsidRPr="00090144" w:rsidRDefault="0010628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106282" w:rsidRPr="00090144" w:rsidRDefault="0010628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06282" w:rsidRPr="00090144" w:rsidRDefault="0010628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106282" w:rsidRPr="00090144" w:rsidRDefault="0010628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106282" w:rsidRPr="00090144" w:rsidRDefault="0010628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106282" w:rsidRDefault="0010628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106282" w:rsidRDefault="0010628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106282" w:rsidRDefault="0010628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106282" w:rsidRDefault="0010628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106282" w:rsidRDefault="0010628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106282" w:rsidRDefault="0010628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06282" w:rsidRPr="00582B75" w:rsidRDefault="0010628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106282" w:rsidRPr="00490BCB" w:rsidRDefault="0010628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106282" w:rsidRPr="00490BCB" w:rsidRDefault="0010628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106282" w:rsidRDefault="0010628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106282" w:rsidRPr="00E55D4A" w:rsidRDefault="0010628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106282" w:rsidRDefault="0010628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106282" w:rsidRDefault="0010628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106282" w:rsidRDefault="0010628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106282" w:rsidRDefault="0010628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106282" w:rsidRDefault="0010628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106282" w:rsidRDefault="0010628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106282" w:rsidRDefault="0010628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106282" w:rsidRDefault="0010628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106282" w:rsidRDefault="0010628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106282" w:rsidRDefault="0010628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106282" w:rsidRDefault="0010628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106282" w:rsidRDefault="0010628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106282" w:rsidRDefault="0010628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106282" w:rsidRDefault="0010628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106282" w:rsidRDefault="00106282" w:rsidP="00496983">
                              <w:pPr>
                                <w:spacing w:before="0" w:line="257" w:lineRule="auto"/>
                                <w:jc w:val="center"/>
                                <w:rPr>
                                  <w:sz w:val="24"/>
                                  <w:szCs w:val="24"/>
                                </w:rPr>
                              </w:pPr>
                              <w:r>
                                <w:rPr>
                                  <w:rFonts w:eastAsia="Calibri"/>
                                  <w:color w:val="000000"/>
                                  <w:sz w:val="16"/>
                                  <w:szCs w:val="16"/>
                                </w:rPr>
                                <w:t>129</w:t>
                              </w:r>
                            </w:p>
                            <w:p w14:paraId="3E4A06D3" w14:textId="77777777" w:rsidR="00106282" w:rsidRDefault="0010628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106282" w:rsidRDefault="0010628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106282" w:rsidRDefault="0010628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106282" w:rsidRDefault="0010628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106282" w:rsidRDefault="00106282" w:rsidP="006A7496">
                              <w:pPr>
                                <w:spacing w:before="100" w:line="257" w:lineRule="auto"/>
                                <w:jc w:val="left"/>
                                <w:rPr>
                                  <w:sz w:val="24"/>
                                  <w:szCs w:val="24"/>
                                </w:rPr>
                              </w:pPr>
                              <w:r>
                                <w:rPr>
                                  <w:rFonts w:eastAsia="Calibri"/>
                                  <w:color w:val="000000"/>
                                  <w:sz w:val="16"/>
                                  <w:szCs w:val="16"/>
                                </w:rPr>
                                <w:t>Before</w:t>
                              </w:r>
                            </w:p>
                            <w:p w14:paraId="6B197F32" w14:textId="77777777" w:rsidR="00106282" w:rsidRDefault="0010628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106282" w:rsidRDefault="00106282" w:rsidP="006A7496">
                              <w:pPr>
                                <w:spacing w:before="100" w:line="256" w:lineRule="auto"/>
                                <w:rPr>
                                  <w:sz w:val="24"/>
                                  <w:szCs w:val="24"/>
                                </w:rPr>
                              </w:pPr>
                              <w:r>
                                <w:rPr>
                                  <w:rFonts w:eastAsia="Calibri"/>
                                  <w:color w:val="000000"/>
                                  <w:sz w:val="16"/>
                                  <w:szCs w:val="16"/>
                                </w:rPr>
                                <w:t>After</w:t>
                              </w:r>
                            </w:p>
                            <w:p w14:paraId="7E3E04C8" w14:textId="77777777" w:rsidR="00106282" w:rsidRDefault="0010628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106282" w:rsidRPr="00DF14A9" w:rsidRDefault="0010628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106282" w:rsidRPr="00490BCB" w:rsidRDefault="0010628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106282" w:rsidRPr="00490BCB" w:rsidRDefault="0010628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106282" w:rsidRPr="00490BCB" w:rsidRDefault="0010628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106282" w:rsidRPr="00490BCB" w:rsidRDefault="0010628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106282" w:rsidRPr="00490BCB" w:rsidRDefault="0010628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106282" w:rsidRPr="00090144" w:rsidRDefault="00106282"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106282" w:rsidRPr="00090144" w:rsidRDefault="00106282" w:rsidP="00605AE9">
                        <w:pPr>
                          <w:spacing w:before="0" w:after="0" w:line="240" w:lineRule="auto"/>
                          <w:rPr>
                            <w:rFonts w:eastAsia="Calibri"/>
                            <w:color w:val="000000"/>
                          </w:rPr>
                        </w:pPr>
                        <w:r w:rsidRPr="00090144">
                          <w:rPr>
                            <w:rFonts w:eastAsia="Calibri"/>
                            <w:color w:val="000000"/>
                          </w:rPr>
                          <w:t>Frame pointer of</w:t>
                        </w:r>
                      </w:p>
                      <w:p w14:paraId="68E90914" w14:textId="77777777" w:rsidR="00106282" w:rsidRPr="00090144" w:rsidRDefault="00106282"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106282" w:rsidRPr="00090144" w:rsidRDefault="0010628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06282" w:rsidRPr="00090144" w:rsidRDefault="0010628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106282" w:rsidRPr="00090144" w:rsidRDefault="0010628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106282" w:rsidRPr="00090144" w:rsidRDefault="00106282"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106282" w:rsidRDefault="00106282"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106282" w:rsidRDefault="00106282"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106282" w:rsidRDefault="00106282"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106282" w:rsidRDefault="00106282"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106282" w:rsidRDefault="00106282"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106282" w:rsidRDefault="0010628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06282" w:rsidRPr="00582B75" w:rsidRDefault="00106282"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106282" w:rsidRPr="00490BCB" w:rsidRDefault="0010628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106282" w:rsidRPr="00490BCB" w:rsidRDefault="0010628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106282" w:rsidRDefault="00106282"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106282" w:rsidRPr="00E55D4A" w:rsidRDefault="0010628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106282" w:rsidRDefault="00106282"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106282" w:rsidRDefault="00106282"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106282" w:rsidRDefault="00106282"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106282" w:rsidRDefault="00106282"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106282" w:rsidRDefault="00106282"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106282" w:rsidRDefault="00106282"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106282" w:rsidRDefault="00106282"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106282" w:rsidRDefault="00106282"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106282" w:rsidRDefault="00106282"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106282" w:rsidRDefault="00106282"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106282" w:rsidRDefault="00106282"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106282" w:rsidRDefault="00106282"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106282" w:rsidRDefault="00106282"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106282" w:rsidRDefault="00106282"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106282" w:rsidRDefault="00106282" w:rsidP="00496983">
                        <w:pPr>
                          <w:spacing w:before="0" w:line="257" w:lineRule="auto"/>
                          <w:jc w:val="center"/>
                          <w:rPr>
                            <w:sz w:val="24"/>
                            <w:szCs w:val="24"/>
                          </w:rPr>
                        </w:pPr>
                        <w:r>
                          <w:rPr>
                            <w:rFonts w:eastAsia="Calibri"/>
                            <w:color w:val="000000"/>
                            <w:sz w:val="16"/>
                            <w:szCs w:val="16"/>
                          </w:rPr>
                          <w:t>129</w:t>
                        </w:r>
                      </w:p>
                      <w:p w14:paraId="3E4A06D3" w14:textId="77777777" w:rsidR="00106282" w:rsidRDefault="00106282"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106282" w:rsidRDefault="00106282"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106282" w:rsidRDefault="00106282"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106282" w:rsidRDefault="00106282"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106282" w:rsidRDefault="00106282" w:rsidP="006A7496">
                        <w:pPr>
                          <w:spacing w:before="100" w:line="257" w:lineRule="auto"/>
                          <w:jc w:val="left"/>
                          <w:rPr>
                            <w:sz w:val="24"/>
                            <w:szCs w:val="24"/>
                          </w:rPr>
                        </w:pPr>
                        <w:r>
                          <w:rPr>
                            <w:rFonts w:eastAsia="Calibri"/>
                            <w:color w:val="000000"/>
                            <w:sz w:val="16"/>
                            <w:szCs w:val="16"/>
                          </w:rPr>
                          <w:t>Before</w:t>
                        </w:r>
                      </w:p>
                      <w:p w14:paraId="6B197F32" w14:textId="77777777" w:rsidR="00106282" w:rsidRDefault="00106282"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106282" w:rsidRDefault="00106282" w:rsidP="006A7496">
                        <w:pPr>
                          <w:spacing w:before="100" w:line="256" w:lineRule="auto"/>
                          <w:rPr>
                            <w:sz w:val="24"/>
                            <w:szCs w:val="24"/>
                          </w:rPr>
                        </w:pPr>
                        <w:r>
                          <w:rPr>
                            <w:rFonts w:eastAsia="Calibri"/>
                            <w:color w:val="000000"/>
                            <w:sz w:val="16"/>
                            <w:szCs w:val="16"/>
                          </w:rPr>
                          <w:t>After</w:t>
                        </w:r>
                      </w:p>
                      <w:p w14:paraId="7E3E04C8" w14:textId="77777777" w:rsidR="00106282" w:rsidRDefault="00106282"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106282"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106282"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106282"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106282"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106282"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106282"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106282"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106282"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106282"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106282"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106282"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10628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10628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106282"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106282"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10628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10628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10628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106282"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106282"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106282"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106282"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106282"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106282"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proofErr w:type="spellStart"/>
      <w:r>
        <w:rPr>
          <w:highlight w:val="white"/>
        </w:rPr>
        <w:t>printf</w:t>
      </w:r>
      <w:bookmarkEnd w:id="599"/>
      <w:proofErr w:type="spellEnd"/>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proofErr w:type="spellStart"/>
      <w:r>
        <w:rPr>
          <w:highlight w:val="white"/>
        </w:rPr>
        <w:t>scanf</w:t>
      </w:r>
      <w:bookmarkEnd w:id="60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t xml:space="preserve">The </w:t>
      </w:r>
      <w:proofErr w:type="spellStart"/>
      <w:r w:rsidRPr="00903DBA">
        <w:t>Preprocessor</w:t>
      </w:r>
      <w:bookmarkEnd w:id="627"/>
      <w:bookmarkEnd w:id="631"/>
      <w:bookmarkEnd w:id="63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proofErr w:type="spell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proofErr w:type="spell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Main.Scanner</w:t>
      </w:r>
      <w:r w:rsidR="00A61E26">
        <w:t>.</w:t>
      </w:r>
      <w:r>
        <w:rPr>
          <w:rStyle w:val="CodeInText"/>
        </w:rPr>
        <w:t>Path</w:t>
      </w:r>
      <w:proofErr w:type="spell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t>Conditional Programming</w:t>
      </w:r>
      <w:bookmarkEnd w:id="652"/>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r>
        <w:t>a</w:t>
      </w:r>
      <w:proofErr w:type="spell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8" w:name="_Toc64231141"/>
      <w:bookmarkEnd w:id="657"/>
      <w:r w:rsidRPr="00BC7846">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proofErr w:type="spellStart"/>
      <w:r w:rsidRPr="00903DBA">
        <w:t>GPPG</w:t>
      </w:r>
      <w:bookmarkEnd w:id="668"/>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proofErr w:type="spellStart"/>
      <w:r w:rsidRPr="00903DBA">
        <w:t>JPlex</w:t>
      </w:r>
      <w:bookmarkEnd w:id="669"/>
      <w:bookmarkEnd w:id="670"/>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t>Graph Partition</w:t>
      </w:r>
      <w:bookmarkEnd w:id="678"/>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06282" w:rsidRDefault="00106282" w:rsidP="006C7309">
      <w:pPr>
        <w:spacing w:line="240" w:lineRule="auto"/>
      </w:pPr>
      <w:r>
        <w:separator/>
      </w:r>
    </w:p>
  </w:endnote>
  <w:endnote w:type="continuationSeparator" w:id="0">
    <w:p w14:paraId="0DD18C9D" w14:textId="77777777" w:rsidR="00106282" w:rsidRDefault="0010628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06282" w:rsidRDefault="00106282" w:rsidP="006C7309">
      <w:pPr>
        <w:spacing w:line="240" w:lineRule="auto"/>
      </w:pPr>
      <w:r>
        <w:separator/>
      </w:r>
    </w:p>
  </w:footnote>
  <w:footnote w:type="continuationSeparator" w:id="0">
    <w:p w14:paraId="0BA3DA21" w14:textId="77777777" w:rsidR="00106282" w:rsidRDefault="00106282"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4"/>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1"/>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2"/>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20"/>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3"/>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4"/>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 w:numId="211">
    <w:abstractNumId w:val="119"/>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AEC"/>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3E24"/>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4</TotalTime>
  <Pages>186</Pages>
  <Words>140007</Words>
  <Characters>742043</Characters>
  <Application>Microsoft Office Word</Application>
  <DocSecurity>0</DocSecurity>
  <Lines>6183</Lines>
  <Paragraphs>176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48</cp:revision>
  <cp:lastPrinted>2021-02-14T18:53:00Z</cp:lastPrinted>
  <dcterms:created xsi:type="dcterms:W3CDTF">2021-02-04T18:46:00Z</dcterms:created>
  <dcterms:modified xsi:type="dcterms:W3CDTF">2021-02-17T21:32:00Z</dcterms:modified>
</cp:coreProperties>
</file>